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138BFF6" w14:textId="2FB726AA" w:rsidR="00E86A3C" w:rsidRDefault="00E1656F" w:rsidP="00595846"/>
    <w:p w14:paraId="20530E31" w14:textId="2CF6E5E0" w:rsidR="00FF4D6D" w:rsidRDefault="00FF4D6D" w:rsidP="00595846"/>
    <w:p w14:paraId="16DD86CA" w14:textId="4B88A0A4" w:rsidR="00BA5911" w:rsidRDefault="00BA5911" w:rsidP="00595846"/>
    <w:p w14:paraId="53878254" w14:textId="109FA6B0" w:rsidR="00BA5911" w:rsidRDefault="00BA5911" w:rsidP="00595846"/>
    <w:p w14:paraId="57CA5D11" w14:textId="096138AF" w:rsidR="00BA5911" w:rsidRDefault="00BA5911" w:rsidP="00595846"/>
    <w:p w14:paraId="6DA3CEA6" w14:textId="77777777" w:rsidR="00B63204" w:rsidRDefault="00B63204" w:rsidP="00B63204">
      <w:pPr>
        <w:pStyle w:val="Heading1"/>
        <w:spacing w:before="0" w:line="240" w:lineRule="auto"/>
        <w:ind w:left="-900"/>
        <w:jc w:val="center"/>
        <w:rPr>
          <w:rStyle w:val="Heading2Char"/>
          <w:rFonts w:ascii="Arial Narrow" w:hAnsi="Arial Narrow"/>
          <w:b/>
          <w:bCs/>
          <w:sz w:val="28"/>
          <w:szCs w:val="28"/>
        </w:rPr>
      </w:pPr>
    </w:p>
    <w:p w14:paraId="01E65045" w14:textId="54DB2A27" w:rsidR="00B63204" w:rsidRDefault="00B63204" w:rsidP="00B63204">
      <w:pPr>
        <w:pStyle w:val="Heading1"/>
        <w:spacing w:before="0" w:line="240" w:lineRule="auto"/>
        <w:ind w:left="-900"/>
        <w:jc w:val="center"/>
        <w:rPr>
          <w:rFonts w:ascii="Arial Narrow" w:hAnsi="Arial Narrow"/>
          <w:b/>
          <w:bCs/>
          <w:sz w:val="28"/>
          <w:szCs w:val="28"/>
        </w:rPr>
      </w:pPr>
      <w:r w:rsidRPr="00E32BC6">
        <w:rPr>
          <w:rStyle w:val="Heading2Char"/>
          <w:rFonts w:ascii="Arial Narrow" w:hAnsi="Arial Narrow"/>
          <w:b/>
          <w:bCs/>
          <w:sz w:val="28"/>
          <w:szCs w:val="28"/>
        </w:rPr>
        <w:t>H</w:t>
      </w:r>
      <w:r>
        <w:rPr>
          <w:rStyle w:val="Heading2Char"/>
          <w:rFonts w:ascii="Arial Narrow" w:hAnsi="Arial Narrow"/>
          <w:b/>
          <w:bCs/>
          <w:sz w:val="28"/>
          <w:szCs w:val="28"/>
        </w:rPr>
        <w:t xml:space="preserve">IGHER </w:t>
      </w:r>
      <w:r w:rsidRPr="00E32BC6">
        <w:rPr>
          <w:rStyle w:val="Heading2Char"/>
          <w:rFonts w:ascii="Arial Narrow" w:hAnsi="Arial Narrow"/>
          <w:b/>
          <w:bCs/>
          <w:sz w:val="28"/>
          <w:szCs w:val="28"/>
        </w:rPr>
        <w:t>D</w:t>
      </w:r>
      <w:r>
        <w:rPr>
          <w:rStyle w:val="Heading2Char"/>
          <w:rFonts w:ascii="Arial Narrow" w:hAnsi="Arial Narrow"/>
          <w:b/>
          <w:bCs/>
          <w:sz w:val="28"/>
          <w:szCs w:val="28"/>
        </w:rPr>
        <w:t xml:space="preserve">EGREES BY RESEARCH </w:t>
      </w:r>
      <w:r w:rsidRPr="00E32BC6">
        <w:rPr>
          <w:rStyle w:val="Heading2Char"/>
          <w:rFonts w:ascii="Arial Narrow" w:hAnsi="Arial Narrow"/>
          <w:b/>
          <w:bCs/>
          <w:sz w:val="28"/>
          <w:szCs w:val="28"/>
        </w:rPr>
        <w:t>SUPERVISOR AND CANDIDATE MEETING</w:t>
      </w:r>
      <w:r w:rsidRPr="00E32BC6">
        <w:rPr>
          <w:rFonts w:ascii="Arial Narrow" w:hAnsi="Arial Narrow"/>
          <w:b/>
          <w:bCs/>
          <w:sz w:val="28"/>
          <w:szCs w:val="28"/>
        </w:rPr>
        <w:t xml:space="preserve"> LOG</w:t>
      </w:r>
      <w:r>
        <w:rPr>
          <w:rFonts w:ascii="Arial Narrow" w:hAnsi="Arial Narrow"/>
          <w:b/>
          <w:bCs/>
          <w:sz w:val="28"/>
          <w:szCs w:val="28"/>
        </w:rPr>
        <w:t xml:space="preserve"> FORM</w:t>
      </w:r>
    </w:p>
    <w:p w14:paraId="76ECF368" w14:textId="77777777" w:rsidR="00D31482" w:rsidRPr="00D31482" w:rsidRDefault="00D31482" w:rsidP="00D31482"/>
    <w:p w14:paraId="2295F66D" w14:textId="18577501" w:rsidR="00BA5911" w:rsidRDefault="00BA5911" w:rsidP="00D3345A">
      <w:pPr>
        <w:spacing w:line="276" w:lineRule="auto"/>
        <w:rPr>
          <w:rFonts w:ascii="Arial Narrow" w:eastAsia="Calibri" w:hAnsi="Arial Narrow" w:cs="Times New Roman"/>
          <w:sz w:val="22"/>
          <w:szCs w:val="22"/>
          <w:lang w:val="en-AU"/>
        </w:rPr>
      </w:pPr>
    </w:p>
    <w:tbl>
      <w:tblPr>
        <w:tblStyle w:val="TableGrid"/>
        <w:tblW w:w="10350" w:type="dxa"/>
        <w:tblInd w:w="-815" w:type="dxa"/>
        <w:tblLook w:val="04A0" w:firstRow="1" w:lastRow="0" w:firstColumn="1" w:lastColumn="0" w:noHBand="0" w:noVBand="1"/>
      </w:tblPr>
      <w:tblGrid>
        <w:gridCol w:w="810"/>
        <w:gridCol w:w="2970"/>
        <w:gridCol w:w="6570"/>
      </w:tblGrid>
      <w:tr w:rsidR="00D31482" w14:paraId="7A0C8121" w14:textId="77777777" w:rsidTr="00D31482">
        <w:tc>
          <w:tcPr>
            <w:tcW w:w="810" w:type="dxa"/>
          </w:tcPr>
          <w:p w14:paraId="7106BC9B" w14:textId="5C1CF55B" w:rsidR="00D31482" w:rsidRDefault="00D31482" w:rsidP="00D31482">
            <w:pPr>
              <w:spacing w:line="276" w:lineRule="auto"/>
              <w:rPr>
                <w:rFonts w:ascii="Arial Narrow" w:eastAsia="Calibri" w:hAnsi="Arial Narrow" w:cs="Times New Roman"/>
                <w:lang w:val="en-AU"/>
              </w:rPr>
            </w:pPr>
            <w:r w:rsidRPr="00E32BC6">
              <w:rPr>
                <w:rFonts w:ascii="Arial Narrow" w:hAnsi="Arial Narrow" w:cs="Times New Roman"/>
                <w:lang w:val="en-AU"/>
              </w:rPr>
              <w:t>1.0</w:t>
            </w:r>
          </w:p>
        </w:tc>
        <w:tc>
          <w:tcPr>
            <w:tcW w:w="2970" w:type="dxa"/>
          </w:tcPr>
          <w:p w14:paraId="5DFD7DF9" w14:textId="77777777" w:rsidR="00D31482" w:rsidRPr="00E32BC6" w:rsidRDefault="00D31482" w:rsidP="00D31482">
            <w:pPr>
              <w:spacing w:line="360" w:lineRule="auto"/>
              <w:rPr>
                <w:rFonts w:ascii="Arial Narrow" w:hAnsi="Arial Narrow" w:cs="Times New Roman"/>
                <w:b/>
                <w:lang w:val="en-AU"/>
              </w:rPr>
            </w:pPr>
            <w:r w:rsidRPr="00E32BC6">
              <w:rPr>
                <w:rFonts w:ascii="Arial Narrow" w:hAnsi="Arial Narrow" w:cs="Times New Roman"/>
                <w:b/>
                <w:lang w:val="en-AU"/>
              </w:rPr>
              <w:t>Meeting</w:t>
            </w:r>
            <w:r>
              <w:rPr>
                <w:rFonts w:ascii="Arial Narrow" w:hAnsi="Arial Narrow" w:cs="Times New Roman"/>
                <w:b/>
                <w:lang w:val="en-AU"/>
              </w:rPr>
              <w:t>:</w:t>
            </w:r>
          </w:p>
          <w:p w14:paraId="60D69218" w14:textId="77777777" w:rsidR="00D31482" w:rsidRPr="00E32BC6" w:rsidRDefault="00D31482" w:rsidP="00D31482">
            <w:pPr>
              <w:spacing w:line="360" w:lineRule="auto"/>
              <w:rPr>
                <w:rFonts w:ascii="Arial Narrow" w:hAnsi="Arial Narrow" w:cs="Times New Roman"/>
                <w:b/>
                <w:lang w:val="en-AU"/>
              </w:rPr>
            </w:pPr>
          </w:p>
          <w:p w14:paraId="2A7E6EC3" w14:textId="77777777" w:rsidR="00D31482" w:rsidRDefault="00D31482" w:rsidP="00D31482">
            <w:pPr>
              <w:spacing w:line="276" w:lineRule="auto"/>
              <w:rPr>
                <w:rFonts w:ascii="Arial Narrow" w:eastAsia="Calibri" w:hAnsi="Arial Narrow" w:cs="Times New Roman"/>
                <w:lang w:val="en-AU"/>
              </w:rPr>
            </w:pPr>
          </w:p>
        </w:tc>
        <w:tc>
          <w:tcPr>
            <w:tcW w:w="6570" w:type="dxa"/>
          </w:tcPr>
          <w:p w14:paraId="22AF9E5A" w14:textId="77777777" w:rsidR="00D31482" w:rsidRPr="00E32BC6" w:rsidRDefault="00D31482" w:rsidP="00D31482">
            <w:pPr>
              <w:spacing w:line="360" w:lineRule="auto"/>
              <w:ind w:left="340" w:hanging="283"/>
              <w:rPr>
                <w:rFonts w:ascii="Arial Narrow" w:hAnsi="Arial Narrow" w:cs="Times New Roman"/>
                <w:lang w:val="en-AU"/>
              </w:rPr>
            </w:pPr>
            <w:r w:rsidRPr="00E32BC6">
              <w:rPr>
                <w:rFonts w:ascii="Arial Narrow" w:hAnsi="Arial Narrow" w:cs="Times New Roman"/>
                <w:lang w:val="en-AU"/>
              </w:rPr>
              <w:t>Date:</w:t>
            </w:r>
            <w:r w:rsidRPr="00E32BC6">
              <w:rPr>
                <w:rFonts w:ascii="Arial Narrow" w:hAnsi="Arial Narrow" w:cs="Times New Roman"/>
                <w:bCs/>
              </w:rPr>
              <w:t xml:space="preserve"> </w:t>
            </w:r>
            <w:sdt>
              <w:sdtPr>
                <w:rPr>
                  <w:rFonts w:ascii="Arial Narrow" w:hAnsi="Arial Narrow" w:cs="Times New Roman"/>
                  <w:bCs/>
                </w:rPr>
                <w:id w:val="706301455"/>
                <w:placeholder>
                  <w:docPart w:val="C80EEB84019844B68A9D2CEEB5C9A9D5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E32BC6">
                  <w:rPr>
                    <w:rFonts w:ascii="Arial Narrow" w:hAnsi="Arial Narrow" w:cs="Times New Roman"/>
                    <w:color w:val="808080"/>
                  </w:rPr>
                  <w:t>Click here to enter a date.</w:t>
                </w:r>
              </w:sdtContent>
            </w:sdt>
          </w:p>
          <w:p w14:paraId="465AB14C" w14:textId="77777777" w:rsidR="00D31482" w:rsidRPr="00E32BC6" w:rsidRDefault="00D31482" w:rsidP="00D31482">
            <w:pPr>
              <w:spacing w:line="360" w:lineRule="auto"/>
              <w:ind w:left="340" w:hanging="283"/>
              <w:rPr>
                <w:rFonts w:ascii="Arial Narrow" w:hAnsi="Arial Narrow" w:cs="Times New Roman"/>
                <w:lang w:val="en-AU"/>
              </w:rPr>
            </w:pPr>
            <w:r w:rsidRPr="00E32BC6">
              <w:rPr>
                <w:rFonts w:ascii="Arial Narrow" w:hAnsi="Arial Narrow" w:cs="Times New Roman"/>
                <w:lang w:val="en-AU"/>
              </w:rPr>
              <w:t>Start Time:</w:t>
            </w:r>
            <w:r w:rsidRPr="00E32BC6">
              <w:rPr>
                <w:rFonts w:ascii="Arial Narrow" w:hAnsi="Arial Narrow" w:cs="Times New Roman"/>
                <w:bCs/>
                <w:color w:val="808080" w:themeColor="background1" w:themeShade="80"/>
              </w:rPr>
              <w:t xml:space="preserve"> </w:t>
            </w:r>
            <w:sdt>
              <w:sdtPr>
                <w:rPr>
                  <w:rFonts w:ascii="Arial Narrow" w:hAnsi="Arial Narrow" w:cs="Times New Roman"/>
                  <w:bCs/>
                  <w:color w:val="808080" w:themeColor="background1" w:themeShade="80"/>
                </w:rPr>
                <w:id w:val="-823812057"/>
                <w:placeholder>
                  <w:docPart w:val="8138810A7EE14FCCA8715B0DC63860B0"/>
                </w:placeholder>
                <w:showingPlcHdr/>
              </w:sdtPr>
              <w:sdtEndPr/>
              <w:sdtContent>
                <w:r w:rsidRPr="00E32BC6">
                  <w:rPr>
                    <w:rFonts w:ascii="Arial Narrow" w:hAnsi="Arial Narrow" w:cs="Times New Roman"/>
                    <w:color w:val="808080"/>
                  </w:rPr>
                  <w:t>Click here to enter text.</w:t>
                </w:r>
              </w:sdtContent>
            </w:sdt>
          </w:p>
          <w:p w14:paraId="205078D8" w14:textId="77777777" w:rsidR="00D31482" w:rsidRPr="00E32BC6" w:rsidRDefault="00D31482" w:rsidP="00D31482">
            <w:pPr>
              <w:spacing w:line="360" w:lineRule="auto"/>
              <w:ind w:left="340" w:hanging="283"/>
              <w:rPr>
                <w:rFonts w:ascii="Arial Narrow" w:hAnsi="Arial Narrow" w:cs="Times New Roman"/>
                <w:lang w:val="en-AU"/>
              </w:rPr>
            </w:pPr>
            <w:r w:rsidRPr="00E32BC6">
              <w:rPr>
                <w:rFonts w:ascii="Arial Narrow" w:hAnsi="Arial Narrow" w:cs="Times New Roman"/>
                <w:lang w:val="en-AU"/>
              </w:rPr>
              <w:t>Finish Time:</w:t>
            </w:r>
            <w:r w:rsidRPr="00E32BC6">
              <w:rPr>
                <w:rFonts w:ascii="Arial Narrow" w:hAnsi="Arial Narrow" w:cs="Times New Roman"/>
                <w:bCs/>
                <w:color w:val="808080" w:themeColor="background1" w:themeShade="80"/>
              </w:rPr>
              <w:t xml:space="preserve"> </w:t>
            </w:r>
            <w:sdt>
              <w:sdtPr>
                <w:rPr>
                  <w:rFonts w:ascii="Arial Narrow" w:hAnsi="Arial Narrow" w:cs="Times New Roman"/>
                  <w:bCs/>
                  <w:color w:val="808080" w:themeColor="background1" w:themeShade="80"/>
                </w:rPr>
                <w:id w:val="1401477515"/>
                <w:placeholder>
                  <w:docPart w:val="5D8C50AD3C85494B8C55685C552271A4"/>
                </w:placeholder>
                <w:showingPlcHdr/>
              </w:sdtPr>
              <w:sdtEndPr/>
              <w:sdtContent>
                <w:r w:rsidRPr="00E32BC6">
                  <w:rPr>
                    <w:rFonts w:ascii="Arial Narrow" w:hAnsi="Arial Narrow" w:cs="Times New Roman"/>
                    <w:color w:val="808080"/>
                  </w:rPr>
                  <w:t>Click here to enter text.</w:t>
                </w:r>
              </w:sdtContent>
            </w:sdt>
          </w:p>
          <w:p w14:paraId="4F6BEA68" w14:textId="4A38ADD7" w:rsidR="00D31482" w:rsidRDefault="00D31482" w:rsidP="00D31482">
            <w:pPr>
              <w:spacing w:line="276" w:lineRule="auto"/>
              <w:rPr>
                <w:rFonts w:ascii="Arial Narrow" w:eastAsia="Calibri" w:hAnsi="Arial Narrow" w:cs="Times New Roman"/>
                <w:lang w:val="en-AU"/>
              </w:rPr>
            </w:pPr>
            <w:r w:rsidRPr="00E32BC6">
              <w:rPr>
                <w:rFonts w:ascii="Arial Narrow" w:hAnsi="Arial Narrow" w:cs="Times New Roman"/>
                <w:lang w:val="en-AU"/>
              </w:rPr>
              <w:t>Location:</w:t>
            </w:r>
            <w:r w:rsidRPr="00E32BC6">
              <w:rPr>
                <w:rFonts w:ascii="Arial Narrow" w:hAnsi="Arial Narrow" w:cs="Times New Roman"/>
                <w:bCs/>
                <w:color w:val="808080" w:themeColor="background1" w:themeShade="80"/>
              </w:rPr>
              <w:t xml:space="preserve"> </w:t>
            </w:r>
            <w:sdt>
              <w:sdtPr>
                <w:rPr>
                  <w:rFonts w:ascii="Arial Narrow" w:hAnsi="Arial Narrow" w:cs="Times New Roman"/>
                  <w:bCs/>
                  <w:color w:val="808080" w:themeColor="background1" w:themeShade="80"/>
                </w:rPr>
                <w:id w:val="1318842872"/>
                <w:placeholder>
                  <w:docPart w:val="384A31E6045D42A4A206B6D1622AF743"/>
                </w:placeholder>
                <w:showingPlcHdr/>
              </w:sdtPr>
              <w:sdtEndPr/>
              <w:sdtContent>
                <w:r w:rsidRPr="00E32BC6">
                  <w:rPr>
                    <w:rFonts w:ascii="Arial Narrow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</w:tr>
      <w:tr w:rsidR="00D31482" w14:paraId="7BE899C7" w14:textId="77777777" w:rsidTr="00D31482">
        <w:tc>
          <w:tcPr>
            <w:tcW w:w="810" w:type="dxa"/>
          </w:tcPr>
          <w:p w14:paraId="4CC2B7AA" w14:textId="22E965A1" w:rsidR="00D31482" w:rsidRDefault="00D31482" w:rsidP="00D31482">
            <w:pPr>
              <w:spacing w:line="276" w:lineRule="auto"/>
              <w:rPr>
                <w:rFonts w:ascii="Arial Narrow" w:eastAsia="Calibri" w:hAnsi="Arial Narrow" w:cs="Times New Roman"/>
                <w:lang w:val="en-AU"/>
              </w:rPr>
            </w:pPr>
            <w:r w:rsidRPr="00E32BC6">
              <w:rPr>
                <w:rFonts w:ascii="Arial Narrow" w:hAnsi="Arial Narrow" w:cs="Times New Roman"/>
                <w:lang w:val="en-AU"/>
              </w:rPr>
              <w:t>2.0</w:t>
            </w:r>
          </w:p>
        </w:tc>
        <w:tc>
          <w:tcPr>
            <w:tcW w:w="2970" w:type="dxa"/>
          </w:tcPr>
          <w:p w14:paraId="650CC527" w14:textId="6EEC8629" w:rsidR="00D31482" w:rsidRDefault="00D31482" w:rsidP="00D31482">
            <w:pPr>
              <w:spacing w:line="276" w:lineRule="auto"/>
              <w:rPr>
                <w:rFonts w:ascii="Arial Narrow" w:eastAsia="Calibri" w:hAnsi="Arial Narrow" w:cs="Times New Roman"/>
                <w:lang w:val="en-AU"/>
              </w:rPr>
            </w:pPr>
            <w:r w:rsidRPr="00E32BC6">
              <w:rPr>
                <w:rFonts w:ascii="Arial Narrow" w:hAnsi="Arial Narrow" w:cs="Times New Roman"/>
                <w:b/>
                <w:lang w:val="en-AU"/>
              </w:rPr>
              <w:t>In Attendance:</w:t>
            </w:r>
          </w:p>
        </w:tc>
        <w:tc>
          <w:tcPr>
            <w:tcW w:w="6570" w:type="dxa"/>
          </w:tcPr>
          <w:p w14:paraId="02E3C756" w14:textId="77777777" w:rsidR="00D31482" w:rsidRPr="00E32BC6" w:rsidRDefault="00D31482" w:rsidP="00D31482">
            <w:pPr>
              <w:spacing w:line="360" w:lineRule="auto"/>
              <w:ind w:left="340" w:hanging="283"/>
              <w:rPr>
                <w:rFonts w:ascii="Arial Narrow" w:hAnsi="Arial Narrow" w:cs="Times New Roman"/>
                <w:lang w:val="en-AU"/>
              </w:rPr>
            </w:pPr>
            <w:r w:rsidRPr="00E32BC6">
              <w:rPr>
                <w:rFonts w:ascii="Arial Narrow" w:hAnsi="Arial Narrow" w:cs="Times New Roman"/>
                <w:lang w:val="en-AU"/>
              </w:rPr>
              <w:t>HDR Candidate:</w:t>
            </w:r>
            <w:r w:rsidRPr="00E32BC6">
              <w:rPr>
                <w:rFonts w:ascii="Arial Narrow" w:hAnsi="Arial Narrow" w:cs="Times New Roman"/>
                <w:bCs/>
                <w:color w:val="808080" w:themeColor="background1" w:themeShade="80"/>
              </w:rPr>
              <w:t xml:space="preserve"> </w:t>
            </w:r>
            <w:sdt>
              <w:sdtPr>
                <w:rPr>
                  <w:rFonts w:ascii="Arial Narrow" w:hAnsi="Arial Narrow" w:cs="Times New Roman"/>
                  <w:bCs/>
                  <w:color w:val="808080" w:themeColor="background1" w:themeShade="80"/>
                </w:rPr>
                <w:id w:val="625123357"/>
                <w:placeholder>
                  <w:docPart w:val="870EA0534F9046999F9468AAD01CDE9D"/>
                </w:placeholder>
                <w:showingPlcHdr/>
              </w:sdtPr>
              <w:sdtEndPr/>
              <w:sdtContent>
                <w:r w:rsidRPr="00E32BC6">
                  <w:rPr>
                    <w:rFonts w:ascii="Arial Narrow" w:hAnsi="Arial Narrow" w:cs="Times New Roman"/>
                    <w:color w:val="808080"/>
                  </w:rPr>
                  <w:t>Click here to enter text.</w:t>
                </w:r>
              </w:sdtContent>
            </w:sdt>
          </w:p>
          <w:p w14:paraId="7762EC34" w14:textId="77777777" w:rsidR="00D31482" w:rsidRPr="00E32BC6" w:rsidRDefault="00D31482" w:rsidP="00D31482">
            <w:pPr>
              <w:spacing w:line="360" w:lineRule="auto"/>
              <w:ind w:left="340" w:hanging="283"/>
              <w:rPr>
                <w:rFonts w:ascii="Arial Narrow" w:hAnsi="Arial Narrow" w:cs="Times New Roman"/>
                <w:lang w:val="en-AU"/>
              </w:rPr>
            </w:pPr>
            <w:r w:rsidRPr="00E32BC6">
              <w:rPr>
                <w:rFonts w:ascii="Arial Narrow" w:hAnsi="Arial Narrow" w:cs="Times New Roman"/>
                <w:lang w:val="en-AU"/>
              </w:rPr>
              <w:t>Senior Supervisor:</w:t>
            </w:r>
            <w:r w:rsidRPr="00E32BC6">
              <w:rPr>
                <w:rFonts w:ascii="Arial Narrow" w:hAnsi="Arial Narrow" w:cs="Times New Roman"/>
                <w:bCs/>
                <w:color w:val="808080" w:themeColor="background1" w:themeShade="80"/>
              </w:rPr>
              <w:t xml:space="preserve"> </w:t>
            </w:r>
            <w:sdt>
              <w:sdtPr>
                <w:rPr>
                  <w:rFonts w:ascii="Arial Narrow" w:hAnsi="Arial Narrow" w:cs="Times New Roman"/>
                  <w:bCs/>
                  <w:color w:val="808080" w:themeColor="background1" w:themeShade="80"/>
                </w:rPr>
                <w:id w:val="2118408652"/>
                <w:placeholder>
                  <w:docPart w:val="BA2FAA95CC7E40329910391CA185DF16"/>
                </w:placeholder>
                <w:showingPlcHdr/>
              </w:sdtPr>
              <w:sdtEndPr/>
              <w:sdtContent>
                <w:r w:rsidRPr="00E32BC6">
                  <w:rPr>
                    <w:rFonts w:ascii="Arial Narrow" w:hAnsi="Arial Narrow" w:cs="Times New Roman"/>
                    <w:color w:val="808080"/>
                  </w:rPr>
                  <w:t>Click here to enter text.</w:t>
                </w:r>
              </w:sdtContent>
            </w:sdt>
          </w:p>
          <w:p w14:paraId="290C8F6A" w14:textId="77777777" w:rsidR="00D31482" w:rsidRPr="00E32BC6" w:rsidRDefault="00D31482" w:rsidP="00D31482">
            <w:pPr>
              <w:spacing w:line="360" w:lineRule="auto"/>
              <w:ind w:left="340" w:hanging="283"/>
              <w:rPr>
                <w:rFonts w:ascii="Arial Narrow" w:hAnsi="Arial Narrow" w:cs="Times New Roman"/>
                <w:lang w:val="en-AU"/>
              </w:rPr>
            </w:pPr>
            <w:r w:rsidRPr="00E32BC6">
              <w:rPr>
                <w:rFonts w:ascii="Arial Narrow" w:hAnsi="Arial Narrow" w:cs="Times New Roman"/>
                <w:lang w:val="en-AU"/>
              </w:rPr>
              <w:t>Joint/Second Supervisor:</w:t>
            </w:r>
            <w:r w:rsidRPr="00E32BC6">
              <w:rPr>
                <w:rFonts w:ascii="Arial Narrow" w:hAnsi="Arial Narrow" w:cs="Times New Roman"/>
                <w:bCs/>
                <w:color w:val="808080" w:themeColor="background1" w:themeShade="80"/>
              </w:rPr>
              <w:t xml:space="preserve"> </w:t>
            </w:r>
            <w:sdt>
              <w:sdtPr>
                <w:rPr>
                  <w:rFonts w:ascii="Arial Narrow" w:hAnsi="Arial Narrow" w:cs="Times New Roman"/>
                  <w:bCs/>
                  <w:color w:val="808080" w:themeColor="background1" w:themeShade="80"/>
                </w:rPr>
                <w:id w:val="974105907"/>
                <w:placeholder>
                  <w:docPart w:val="6649725511034DDCB56C4BF53FEBD7C9"/>
                </w:placeholder>
                <w:showingPlcHdr/>
              </w:sdtPr>
              <w:sdtEndPr/>
              <w:sdtContent>
                <w:r w:rsidRPr="00E32BC6">
                  <w:rPr>
                    <w:rFonts w:ascii="Arial Narrow" w:hAnsi="Arial Narrow" w:cs="Times New Roman"/>
                    <w:color w:val="808080"/>
                  </w:rPr>
                  <w:t>Click here to enter text.</w:t>
                </w:r>
              </w:sdtContent>
            </w:sdt>
          </w:p>
          <w:p w14:paraId="35F4658D" w14:textId="61E69E1D" w:rsidR="00D31482" w:rsidRDefault="00D31482" w:rsidP="00D31482">
            <w:pPr>
              <w:spacing w:line="276" w:lineRule="auto"/>
              <w:rPr>
                <w:rFonts w:ascii="Arial Narrow" w:eastAsia="Calibri" w:hAnsi="Arial Narrow" w:cs="Times New Roman"/>
                <w:lang w:val="en-AU"/>
              </w:rPr>
            </w:pPr>
            <w:r w:rsidRPr="00E32BC6">
              <w:rPr>
                <w:rFonts w:ascii="Arial Narrow" w:hAnsi="Arial Narrow" w:cs="Times New Roman"/>
                <w:lang w:val="en-AU"/>
              </w:rPr>
              <w:t>Any Other Supervisor/Advisor/Adjunct:</w:t>
            </w:r>
            <w:r w:rsidRPr="00E32BC6">
              <w:rPr>
                <w:rFonts w:ascii="Arial Narrow" w:hAnsi="Arial Narrow" w:cs="Times New Roman"/>
                <w:bCs/>
                <w:color w:val="808080" w:themeColor="background1" w:themeShade="80"/>
              </w:rPr>
              <w:t xml:space="preserve"> </w:t>
            </w:r>
            <w:sdt>
              <w:sdtPr>
                <w:rPr>
                  <w:rFonts w:ascii="Arial Narrow" w:hAnsi="Arial Narrow" w:cs="Times New Roman"/>
                  <w:bCs/>
                  <w:color w:val="808080" w:themeColor="background1" w:themeShade="80"/>
                </w:rPr>
                <w:id w:val="1109242837"/>
                <w:placeholder>
                  <w:docPart w:val="CF84A46F216F4E3C9B5643CE38F48DC2"/>
                </w:placeholder>
                <w:showingPlcHdr/>
              </w:sdtPr>
              <w:sdtEndPr/>
              <w:sdtContent>
                <w:r w:rsidRPr="00E32BC6">
                  <w:rPr>
                    <w:rFonts w:ascii="Arial Narrow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</w:tr>
      <w:tr w:rsidR="00D31482" w14:paraId="7BC2C5A7" w14:textId="77777777" w:rsidTr="00D31482">
        <w:tc>
          <w:tcPr>
            <w:tcW w:w="810" w:type="dxa"/>
          </w:tcPr>
          <w:p w14:paraId="2560530B" w14:textId="5F942666" w:rsidR="00D31482" w:rsidRDefault="00D31482" w:rsidP="00D31482">
            <w:pPr>
              <w:spacing w:line="276" w:lineRule="auto"/>
              <w:rPr>
                <w:rFonts w:ascii="Arial Narrow" w:eastAsia="Calibri" w:hAnsi="Arial Narrow" w:cs="Times New Roman"/>
                <w:lang w:val="en-AU"/>
              </w:rPr>
            </w:pPr>
            <w:r w:rsidRPr="00E32BC6">
              <w:rPr>
                <w:rFonts w:ascii="Arial Narrow" w:hAnsi="Arial Narrow" w:cs="Times New Roman"/>
                <w:lang w:val="en-AU"/>
              </w:rPr>
              <w:t>3.0</w:t>
            </w:r>
          </w:p>
        </w:tc>
        <w:tc>
          <w:tcPr>
            <w:tcW w:w="2970" w:type="dxa"/>
          </w:tcPr>
          <w:p w14:paraId="7B5E8843" w14:textId="51920B7E" w:rsidR="00D31482" w:rsidRDefault="00D31482" w:rsidP="00D31482">
            <w:pPr>
              <w:spacing w:line="276" w:lineRule="auto"/>
              <w:rPr>
                <w:rFonts w:ascii="Arial Narrow" w:eastAsia="Calibri" w:hAnsi="Arial Narrow" w:cs="Times New Roman"/>
                <w:lang w:val="en-AU"/>
              </w:rPr>
            </w:pPr>
            <w:r w:rsidRPr="00E32BC6">
              <w:rPr>
                <w:rFonts w:ascii="Arial Narrow" w:hAnsi="Arial Narrow" w:cs="Times New Roman"/>
                <w:b/>
                <w:lang w:val="en-AU"/>
              </w:rPr>
              <w:t>Next Milestone Review</w:t>
            </w:r>
            <w:r>
              <w:rPr>
                <w:rFonts w:ascii="Arial Narrow" w:hAnsi="Arial Narrow" w:cs="Times New Roman"/>
                <w:b/>
                <w:lang w:val="en-AU"/>
              </w:rPr>
              <w:t>:</w:t>
            </w:r>
            <w:r w:rsidRPr="00E32BC6">
              <w:rPr>
                <w:rFonts w:ascii="Arial Narrow" w:hAnsi="Arial Narrow" w:cs="Times New Roman"/>
                <w:b/>
                <w:lang w:val="en-AU"/>
              </w:rPr>
              <w:t xml:space="preserve"> (Tick)</w:t>
            </w:r>
          </w:p>
        </w:tc>
        <w:tc>
          <w:tcPr>
            <w:tcW w:w="6570" w:type="dxa"/>
          </w:tcPr>
          <w:p w14:paraId="6ACFC4F3" w14:textId="2FAF3639" w:rsidR="00D31482" w:rsidRPr="00E32BC6" w:rsidRDefault="00D31482" w:rsidP="00D31482">
            <w:pPr>
              <w:pStyle w:val="ListParagraph"/>
              <w:numPr>
                <w:ilvl w:val="0"/>
                <w:numId w:val="8"/>
              </w:numPr>
              <w:spacing w:after="0" w:line="360" w:lineRule="auto"/>
              <w:ind w:left="340" w:hanging="283"/>
              <w:rPr>
                <w:rFonts w:ascii="Arial Narrow" w:hAnsi="Arial Narrow" w:cs="Times New Roman"/>
                <w:lang w:val="en-AU"/>
              </w:rPr>
            </w:pPr>
            <w:r w:rsidRPr="00E32BC6">
              <w:rPr>
                <w:rFonts w:ascii="Arial Narrow" w:hAnsi="Arial Narrow" w:cs="Times New Roman"/>
                <w:lang w:val="en-AU"/>
              </w:rPr>
              <w:t>Confirmation of Candidature</w:t>
            </w:r>
            <w:r w:rsidRPr="00E32BC6">
              <w:rPr>
                <w:rFonts w:ascii="Arial Narrow" w:eastAsia="MS Gothic" w:hAnsi="Arial Narrow" w:cs="Times New Roman"/>
                <w:lang w:val="en-AU"/>
              </w:rPr>
              <w:t xml:space="preserve"> </w:t>
            </w:r>
            <w:sdt>
              <w:sdtPr>
                <w:rPr>
                  <w:rFonts w:ascii="Arial Narrow" w:eastAsia="MS Gothic" w:hAnsi="Arial Narrow" w:cs="Times New Roman"/>
                  <w:lang w:val="en-AU"/>
                </w:rPr>
                <w:id w:val="-10498401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1776">
                  <w:rPr>
                    <w:rFonts w:ascii="MS Gothic" w:eastAsia="MS Gothic" w:hAnsi="MS Gothic" w:cs="Times New Roman" w:hint="eastAsia"/>
                    <w:lang w:val="en-AU"/>
                  </w:rPr>
                  <w:t>☐</w:t>
                </w:r>
              </w:sdtContent>
            </w:sdt>
            <w:r w:rsidRPr="00E32BC6">
              <w:rPr>
                <w:rFonts w:ascii="Arial Narrow" w:hAnsi="Arial Narrow" w:cs="Times New Roman"/>
                <w:lang w:val="en-AU"/>
              </w:rPr>
              <w:t xml:space="preserve"> </w:t>
            </w:r>
          </w:p>
          <w:p w14:paraId="3FC398DC" w14:textId="0A7B51CA" w:rsidR="00D31482" w:rsidRDefault="00D31482" w:rsidP="00D31482">
            <w:pPr>
              <w:pStyle w:val="ListParagraph"/>
              <w:numPr>
                <w:ilvl w:val="0"/>
                <w:numId w:val="8"/>
              </w:numPr>
              <w:spacing w:after="0" w:line="360" w:lineRule="auto"/>
              <w:ind w:left="340" w:hanging="283"/>
              <w:rPr>
                <w:rFonts w:ascii="Arial Narrow" w:hAnsi="Arial Narrow" w:cs="Times New Roman"/>
                <w:lang w:val="en-AU"/>
              </w:rPr>
            </w:pPr>
            <w:r w:rsidRPr="00E32BC6">
              <w:rPr>
                <w:rFonts w:ascii="Arial Narrow" w:hAnsi="Arial Narrow" w:cs="Times New Roman"/>
                <w:lang w:val="en-AU"/>
              </w:rPr>
              <w:t>Mid Candidature Review</w:t>
            </w:r>
            <w:r w:rsidRPr="00E32BC6">
              <w:rPr>
                <w:rFonts w:ascii="Arial Narrow" w:eastAsia="MS Gothic" w:hAnsi="Arial Narrow" w:cs="Times New Roman"/>
                <w:lang w:val="en-AU"/>
              </w:rPr>
              <w:t xml:space="preserve"> </w:t>
            </w:r>
            <w:sdt>
              <w:sdtPr>
                <w:rPr>
                  <w:rFonts w:ascii="Arial Narrow" w:eastAsia="MS Gothic" w:hAnsi="Arial Narrow" w:cs="Times New Roman"/>
                  <w:lang w:val="en-AU"/>
                </w:rPr>
                <w:id w:val="2617244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32BC6">
                  <w:rPr>
                    <w:rFonts w:ascii="Segoe UI Symbol" w:eastAsia="MS Gothic" w:hAnsi="Segoe UI Symbol" w:cs="Segoe UI Symbol"/>
                    <w:lang w:val="en-AU"/>
                  </w:rPr>
                  <w:t>☐</w:t>
                </w:r>
              </w:sdtContent>
            </w:sdt>
            <w:r w:rsidRPr="00E32BC6">
              <w:rPr>
                <w:rFonts w:ascii="Arial Narrow" w:hAnsi="Arial Narrow" w:cs="Times New Roman"/>
                <w:lang w:val="en-AU"/>
              </w:rPr>
              <w:t xml:space="preserve"> </w:t>
            </w:r>
          </w:p>
          <w:p w14:paraId="749E662D" w14:textId="4A84E0C1" w:rsidR="00D31482" w:rsidRPr="00D31482" w:rsidRDefault="00D31482" w:rsidP="00D31482">
            <w:pPr>
              <w:pStyle w:val="ListParagraph"/>
              <w:numPr>
                <w:ilvl w:val="0"/>
                <w:numId w:val="8"/>
              </w:numPr>
              <w:spacing w:after="0" w:line="360" w:lineRule="auto"/>
              <w:ind w:left="340" w:hanging="283"/>
              <w:rPr>
                <w:rFonts w:ascii="Arial Narrow" w:hAnsi="Arial Narrow" w:cs="Times New Roman"/>
                <w:lang w:val="en-AU"/>
              </w:rPr>
            </w:pPr>
            <w:r w:rsidRPr="00D31482">
              <w:rPr>
                <w:rFonts w:ascii="Arial Narrow" w:hAnsi="Arial Narrow" w:cs="Times New Roman"/>
                <w:lang w:val="en-AU"/>
              </w:rPr>
              <w:t xml:space="preserve">Completion Seminar </w:t>
            </w:r>
            <w:sdt>
              <w:sdtPr>
                <w:rPr>
                  <w:rFonts w:ascii="Segoe UI Symbol" w:eastAsia="MS Gothic" w:hAnsi="Segoe UI Symbol" w:cs="Segoe UI Symbol"/>
                  <w:lang w:val="en-AU"/>
                </w:rPr>
                <w:id w:val="6877161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31482">
                  <w:rPr>
                    <w:rFonts w:ascii="Segoe UI Symbol" w:eastAsia="MS Gothic" w:hAnsi="Segoe UI Symbol" w:cs="Segoe UI Symbol"/>
                    <w:lang w:val="en-AU"/>
                  </w:rPr>
                  <w:t>☐</w:t>
                </w:r>
              </w:sdtContent>
            </w:sdt>
            <w:r w:rsidRPr="00D31482">
              <w:rPr>
                <w:rFonts w:ascii="Arial Narrow" w:hAnsi="Arial Narrow" w:cs="Times New Roman"/>
                <w:lang w:val="en-AU"/>
              </w:rPr>
              <w:t xml:space="preserve"> </w:t>
            </w:r>
          </w:p>
        </w:tc>
      </w:tr>
      <w:tr w:rsidR="00D31482" w14:paraId="2A923CD4" w14:textId="77777777" w:rsidTr="00D31482">
        <w:tc>
          <w:tcPr>
            <w:tcW w:w="810" w:type="dxa"/>
          </w:tcPr>
          <w:p w14:paraId="7A259ADD" w14:textId="3496D7E4" w:rsidR="00D31482" w:rsidRDefault="00D31482" w:rsidP="00D31482">
            <w:pPr>
              <w:spacing w:line="276" w:lineRule="auto"/>
              <w:rPr>
                <w:rFonts w:ascii="Arial Narrow" w:eastAsia="Calibri" w:hAnsi="Arial Narrow" w:cs="Times New Roman"/>
                <w:lang w:val="en-AU"/>
              </w:rPr>
            </w:pPr>
            <w:r w:rsidRPr="00E32BC6">
              <w:rPr>
                <w:rFonts w:ascii="Arial Narrow" w:hAnsi="Arial Narrow" w:cs="Times New Roman"/>
                <w:lang w:val="en-AU"/>
              </w:rPr>
              <w:t>4.0</w:t>
            </w:r>
          </w:p>
        </w:tc>
        <w:tc>
          <w:tcPr>
            <w:tcW w:w="2970" w:type="dxa"/>
          </w:tcPr>
          <w:p w14:paraId="0FB31297" w14:textId="19E51195" w:rsidR="00D31482" w:rsidRDefault="00D31482" w:rsidP="00D31482">
            <w:pPr>
              <w:spacing w:line="276" w:lineRule="auto"/>
              <w:rPr>
                <w:rFonts w:ascii="Arial Narrow" w:eastAsia="Calibri" w:hAnsi="Arial Narrow" w:cs="Times New Roman"/>
                <w:lang w:val="en-AU"/>
              </w:rPr>
            </w:pPr>
            <w:r w:rsidRPr="00E32BC6">
              <w:rPr>
                <w:rFonts w:ascii="Arial Narrow" w:hAnsi="Arial Narrow" w:cs="Times New Roman"/>
                <w:b/>
                <w:lang w:val="en-AU"/>
              </w:rPr>
              <w:t>Summary of progress since the last meeting (include progress against set tasks)</w:t>
            </w:r>
          </w:p>
        </w:tc>
        <w:tc>
          <w:tcPr>
            <w:tcW w:w="6570" w:type="dxa"/>
          </w:tcPr>
          <w:p w14:paraId="03E04D1C" w14:textId="77777777" w:rsidR="00D31482" w:rsidRPr="00E32BC6" w:rsidRDefault="00E1656F" w:rsidP="00D31482">
            <w:pPr>
              <w:spacing w:line="360" w:lineRule="auto"/>
              <w:rPr>
                <w:rFonts w:ascii="Arial Narrow" w:hAnsi="Arial Narrow" w:cs="Times New Roman"/>
                <w:lang w:val="en-AU"/>
              </w:rPr>
            </w:pPr>
            <w:sdt>
              <w:sdtPr>
                <w:rPr>
                  <w:rStyle w:val="Strong"/>
                  <w:rFonts w:ascii="Arial Narrow" w:hAnsi="Arial Narrow" w:cs="Times New Roman"/>
                  <w:b w:val="0"/>
                  <w:color w:val="808080" w:themeColor="background1" w:themeShade="80"/>
                </w:rPr>
                <w:id w:val="-1645812455"/>
                <w:placeholder>
                  <w:docPart w:val="91F980F6F58449DFA3792242F9AB78F2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D31482" w:rsidRPr="00E32BC6">
                  <w:rPr>
                    <w:rStyle w:val="PlaceholderText"/>
                    <w:rFonts w:ascii="Arial Narrow" w:hAnsi="Arial Narrow" w:cs="Times New Roman"/>
                  </w:rPr>
                  <w:t>Click here to enter text.</w:t>
                </w:r>
              </w:sdtContent>
            </w:sdt>
          </w:p>
          <w:p w14:paraId="4EFAE5B1" w14:textId="77777777" w:rsidR="00D31482" w:rsidRPr="00E32BC6" w:rsidRDefault="00D31482" w:rsidP="00D31482">
            <w:pPr>
              <w:spacing w:line="360" w:lineRule="auto"/>
              <w:rPr>
                <w:rFonts w:ascii="Arial Narrow" w:hAnsi="Arial Narrow" w:cs="Times New Roman"/>
                <w:lang w:val="en-AU"/>
              </w:rPr>
            </w:pPr>
          </w:p>
          <w:p w14:paraId="0A4A8BD3" w14:textId="77777777" w:rsidR="00D31482" w:rsidRPr="00E32BC6" w:rsidRDefault="00D31482" w:rsidP="00D31482">
            <w:pPr>
              <w:spacing w:line="360" w:lineRule="auto"/>
              <w:rPr>
                <w:rFonts w:ascii="Arial Narrow" w:hAnsi="Arial Narrow" w:cs="Times New Roman"/>
                <w:lang w:val="en-AU"/>
              </w:rPr>
            </w:pPr>
          </w:p>
          <w:p w14:paraId="68E2CCEE" w14:textId="77777777" w:rsidR="00D31482" w:rsidRPr="00E32BC6" w:rsidRDefault="00D31482" w:rsidP="00D31482">
            <w:pPr>
              <w:spacing w:line="360" w:lineRule="auto"/>
              <w:rPr>
                <w:rFonts w:ascii="Arial Narrow" w:hAnsi="Arial Narrow" w:cs="Times New Roman"/>
                <w:lang w:val="en-AU"/>
              </w:rPr>
            </w:pPr>
          </w:p>
          <w:p w14:paraId="5FDCB7E7" w14:textId="77777777" w:rsidR="00D31482" w:rsidRPr="00E32BC6" w:rsidRDefault="00D31482" w:rsidP="00D31482">
            <w:pPr>
              <w:spacing w:line="360" w:lineRule="auto"/>
              <w:rPr>
                <w:rFonts w:ascii="Arial Narrow" w:hAnsi="Arial Narrow" w:cs="Times New Roman"/>
                <w:lang w:val="en-AU"/>
              </w:rPr>
            </w:pPr>
          </w:p>
          <w:p w14:paraId="63DCD989" w14:textId="77777777" w:rsidR="00D31482" w:rsidRDefault="00D31482" w:rsidP="00D31482">
            <w:pPr>
              <w:spacing w:line="276" w:lineRule="auto"/>
              <w:rPr>
                <w:rFonts w:ascii="Arial Narrow" w:eastAsia="Calibri" w:hAnsi="Arial Narrow" w:cs="Times New Roman"/>
                <w:lang w:val="en-AU"/>
              </w:rPr>
            </w:pPr>
          </w:p>
        </w:tc>
      </w:tr>
      <w:tr w:rsidR="00D31482" w14:paraId="1D517BB0" w14:textId="77777777" w:rsidTr="00D31482">
        <w:trPr>
          <w:trHeight w:val="1880"/>
        </w:trPr>
        <w:tc>
          <w:tcPr>
            <w:tcW w:w="810" w:type="dxa"/>
          </w:tcPr>
          <w:p w14:paraId="4734659C" w14:textId="363D91B1" w:rsidR="00D31482" w:rsidRDefault="00D31482" w:rsidP="00D31482">
            <w:pPr>
              <w:spacing w:line="276" w:lineRule="auto"/>
              <w:rPr>
                <w:rFonts w:ascii="Arial Narrow" w:eastAsia="Calibri" w:hAnsi="Arial Narrow" w:cs="Times New Roman"/>
                <w:lang w:val="en-AU"/>
              </w:rPr>
            </w:pPr>
            <w:r w:rsidRPr="00E32BC6">
              <w:rPr>
                <w:rFonts w:ascii="Arial Narrow" w:hAnsi="Arial Narrow" w:cs="Times New Roman"/>
                <w:lang w:val="en-AU"/>
              </w:rPr>
              <w:t>5.0</w:t>
            </w:r>
          </w:p>
        </w:tc>
        <w:tc>
          <w:tcPr>
            <w:tcW w:w="2970" w:type="dxa"/>
          </w:tcPr>
          <w:p w14:paraId="402AEE49" w14:textId="730B07AB" w:rsidR="00D31482" w:rsidRDefault="00D31482" w:rsidP="00D31482">
            <w:pPr>
              <w:spacing w:line="276" w:lineRule="auto"/>
              <w:rPr>
                <w:rFonts w:ascii="Arial Narrow" w:eastAsia="Calibri" w:hAnsi="Arial Narrow" w:cs="Times New Roman"/>
                <w:lang w:val="en-AU"/>
              </w:rPr>
            </w:pPr>
            <w:r w:rsidRPr="00E32BC6">
              <w:rPr>
                <w:rFonts w:ascii="Arial Narrow" w:hAnsi="Arial Narrow" w:cs="Times New Roman"/>
                <w:b/>
                <w:lang w:val="en-AU"/>
              </w:rPr>
              <w:t>Summary of this meeting (include matters discussed and feedback)</w:t>
            </w:r>
          </w:p>
        </w:tc>
        <w:tc>
          <w:tcPr>
            <w:tcW w:w="6570" w:type="dxa"/>
          </w:tcPr>
          <w:p w14:paraId="09321932" w14:textId="77777777" w:rsidR="00D31482" w:rsidRPr="00E32BC6" w:rsidRDefault="00E1656F" w:rsidP="00D31482">
            <w:pPr>
              <w:spacing w:line="360" w:lineRule="auto"/>
              <w:rPr>
                <w:rFonts w:ascii="Arial Narrow" w:hAnsi="Arial Narrow" w:cs="Times New Roman"/>
                <w:lang w:val="en-AU"/>
              </w:rPr>
            </w:pPr>
            <w:sdt>
              <w:sdtPr>
                <w:rPr>
                  <w:rStyle w:val="Strong"/>
                  <w:rFonts w:ascii="Arial Narrow" w:hAnsi="Arial Narrow" w:cs="Times New Roman"/>
                  <w:b w:val="0"/>
                  <w:color w:val="808080" w:themeColor="background1" w:themeShade="80"/>
                </w:rPr>
                <w:id w:val="-1266073729"/>
                <w:placeholder>
                  <w:docPart w:val="E8088501E62F48F6B37A86104D64A14F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D31482" w:rsidRPr="00E32BC6">
                  <w:rPr>
                    <w:rStyle w:val="PlaceholderText"/>
                    <w:rFonts w:ascii="Arial Narrow" w:hAnsi="Arial Narrow" w:cs="Times New Roman"/>
                  </w:rPr>
                  <w:t>Click here to enter text.</w:t>
                </w:r>
              </w:sdtContent>
            </w:sdt>
          </w:p>
          <w:p w14:paraId="61FD4032" w14:textId="77777777" w:rsidR="00D31482" w:rsidRPr="00E32BC6" w:rsidRDefault="00D31482" w:rsidP="00D31482">
            <w:pPr>
              <w:spacing w:line="360" w:lineRule="auto"/>
              <w:rPr>
                <w:rFonts w:ascii="Arial Narrow" w:hAnsi="Arial Narrow" w:cs="Times New Roman"/>
                <w:lang w:val="en-AU"/>
              </w:rPr>
            </w:pPr>
          </w:p>
          <w:p w14:paraId="4B949E5F" w14:textId="77777777" w:rsidR="00D31482" w:rsidRPr="00E32BC6" w:rsidRDefault="00D31482" w:rsidP="00D31482">
            <w:pPr>
              <w:spacing w:line="360" w:lineRule="auto"/>
              <w:rPr>
                <w:rFonts w:ascii="Arial Narrow" w:hAnsi="Arial Narrow" w:cs="Times New Roman"/>
                <w:lang w:val="en-AU"/>
              </w:rPr>
            </w:pPr>
          </w:p>
          <w:p w14:paraId="1F8C850B" w14:textId="77777777" w:rsidR="00D31482" w:rsidRPr="00E32BC6" w:rsidRDefault="00D31482" w:rsidP="00D31482">
            <w:pPr>
              <w:spacing w:line="360" w:lineRule="auto"/>
              <w:rPr>
                <w:rFonts w:ascii="Arial Narrow" w:hAnsi="Arial Narrow" w:cs="Times New Roman"/>
                <w:lang w:val="en-AU"/>
              </w:rPr>
            </w:pPr>
          </w:p>
          <w:p w14:paraId="6CD8CB5D" w14:textId="77777777" w:rsidR="00D31482" w:rsidRPr="00E32BC6" w:rsidRDefault="00D31482" w:rsidP="00D31482">
            <w:pPr>
              <w:spacing w:line="360" w:lineRule="auto"/>
              <w:rPr>
                <w:rFonts w:ascii="Arial Narrow" w:hAnsi="Arial Narrow" w:cs="Times New Roman"/>
                <w:lang w:val="en-AU"/>
              </w:rPr>
            </w:pPr>
          </w:p>
          <w:p w14:paraId="4A042D7A" w14:textId="77777777" w:rsidR="00D31482" w:rsidRDefault="00D31482" w:rsidP="00D31482">
            <w:pPr>
              <w:spacing w:line="276" w:lineRule="auto"/>
              <w:rPr>
                <w:rFonts w:ascii="Arial Narrow" w:eastAsia="Calibri" w:hAnsi="Arial Narrow" w:cs="Times New Roman"/>
                <w:lang w:val="en-AU"/>
              </w:rPr>
            </w:pPr>
          </w:p>
        </w:tc>
      </w:tr>
      <w:tr w:rsidR="00D31482" w14:paraId="586D3DC1" w14:textId="77777777" w:rsidTr="00D31482">
        <w:tc>
          <w:tcPr>
            <w:tcW w:w="810" w:type="dxa"/>
          </w:tcPr>
          <w:p w14:paraId="5A02C4A9" w14:textId="6D2C887D" w:rsidR="00D31482" w:rsidRDefault="00D31482" w:rsidP="00D31482">
            <w:pPr>
              <w:spacing w:line="276" w:lineRule="auto"/>
              <w:rPr>
                <w:rFonts w:ascii="Arial Narrow" w:eastAsia="Calibri" w:hAnsi="Arial Narrow" w:cs="Times New Roman"/>
                <w:lang w:val="en-AU"/>
              </w:rPr>
            </w:pPr>
            <w:r w:rsidRPr="00E32BC6">
              <w:rPr>
                <w:rFonts w:ascii="Arial Narrow" w:hAnsi="Arial Narrow" w:cs="Times New Roman"/>
                <w:lang w:val="en-AU"/>
              </w:rPr>
              <w:t>6.0</w:t>
            </w:r>
          </w:p>
        </w:tc>
        <w:tc>
          <w:tcPr>
            <w:tcW w:w="2970" w:type="dxa"/>
          </w:tcPr>
          <w:p w14:paraId="373F6A4D" w14:textId="607D03B1" w:rsidR="00D31482" w:rsidRDefault="00D31482" w:rsidP="00D31482">
            <w:pPr>
              <w:spacing w:line="276" w:lineRule="auto"/>
              <w:rPr>
                <w:rFonts w:ascii="Arial Narrow" w:eastAsia="Calibri" w:hAnsi="Arial Narrow" w:cs="Times New Roman"/>
                <w:lang w:val="en-AU"/>
              </w:rPr>
            </w:pPr>
            <w:r w:rsidRPr="00E32BC6">
              <w:rPr>
                <w:rFonts w:ascii="Arial Narrow" w:hAnsi="Arial Narrow" w:cs="Times New Roman"/>
                <w:b/>
                <w:lang w:val="en-AU"/>
              </w:rPr>
              <w:t>Agreed plan before next meeting (include tasks supervisor(s) and candidate to undertake)</w:t>
            </w:r>
          </w:p>
        </w:tc>
        <w:tc>
          <w:tcPr>
            <w:tcW w:w="6570" w:type="dxa"/>
          </w:tcPr>
          <w:p w14:paraId="370386E0" w14:textId="77777777" w:rsidR="00D31482" w:rsidRPr="00E32BC6" w:rsidRDefault="00E1656F" w:rsidP="00D31482">
            <w:pPr>
              <w:spacing w:line="360" w:lineRule="auto"/>
              <w:rPr>
                <w:rFonts w:ascii="Arial Narrow" w:hAnsi="Arial Narrow" w:cs="Times New Roman"/>
                <w:lang w:val="en-AU"/>
              </w:rPr>
            </w:pPr>
            <w:sdt>
              <w:sdtPr>
                <w:rPr>
                  <w:rStyle w:val="Strong"/>
                  <w:rFonts w:ascii="Arial Narrow" w:hAnsi="Arial Narrow" w:cs="Times New Roman"/>
                  <w:b w:val="0"/>
                  <w:color w:val="808080" w:themeColor="background1" w:themeShade="80"/>
                </w:rPr>
                <w:id w:val="137391058"/>
                <w:placeholder>
                  <w:docPart w:val="B5E54DFDD5434A1FB2B7F2BF2C28A671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D31482" w:rsidRPr="00E32BC6">
                  <w:rPr>
                    <w:rStyle w:val="PlaceholderText"/>
                    <w:rFonts w:ascii="Arial Narrow" w:hAnsi="Arial Narrow" w:cs="Times New Roman"/>
                  </w:rPr>
                  <w:t>Click here to enter text.</w:t>
                </w:r>
              </w:sdtContent>
            </w:sdt>
          </w:p>
          <w:p w14:paraId="1D5A1698" w14:textId="77777777" w:rsidR="00D31482" w:rsidRPr="00E32BC6" w:rsidRDefault="00D31482" w:rsidP="00D31482">
            <w:pPr>
              <w:spacing w:line="360" w:lineRule="auto"/>
              <w:rPr>
                <w:rFonts w:ascii="Arial Narrow" w:hAnsi="Arial Narrow" w:cs="Times New Roman"/>
                <w:lang w:val="en-AU"/>
              </w:rPr>
            </w:pPr>
          </w:p>
          <w:p w14:paraId="2421892E" w14:textId="77777777" w:rsidR="00D31482" w:rsidRPr="00E32BC6" w:rsidRDefault="00D31482" w:rsidP="00D31482">
            <w:pPr>
              <w:spacing w:line="360" w:lineRule="auto"/>
              <w:rPr>
                <w:rFonts w:ascii="Arial Narrow" w:hAnsi="Arial Narrow" w:cs="Times New Roman"/>
                <w:lang w:val="en-AU"/>
              </w:rPr>
            </w:pPr>
          </w:p>
          <w:p w14:paraId="359879E3" w14:textId="77777777" w:rsidR="00D31482" w:rsidRPr="00E32BC6" w:rsidRDefault="00D31482" w:rsidP="00D31482">
            <w:pPr>
              <w:spacing w:line="360" w:lineRule="auto"/>
              <w:rPr>
                <w:rFonts w:ascii="Arial Narrow" w:hAnsi="Arial Narrow" w:cs="Times New Roman"/>
                <w:lang w:val="en-AU"/>
              </w:rPr>
            </w:pPr>
          </w:p>
          <w:p w14:paraId="3588BA94" w14:textId="77777777" w:rsidR="00D31482" w:rsidRPr="00E32BC6" w:rsidRDefault="00D31482" w:rsidP="00D31482">
            <w:pPr>
              <w:spacing w:line="360" w:lineRule="auto"/>
              <w:rPr>
                <w:rFonts w:ascii="Arial Narrow" w:hAnsi="Arial Narrow" w:cs="Times New Roman"/>
                <w:lang w:val="en-AU"/>
              </w:rPr>
            </w:pPr>
          </w:p>
          <w:p w14:paraId="596A93AF" w14:textId="77777777" w:rsidR="00D31482" w:rsidRPr="00E32BC6" w:rsidRDefault="00D31482" w:rsidP="00D31482">
            <w:pPr>
              <w:spacing w:line="360" w:lineRule="auto"/>
              <w:rPr>
                <w:rFonts w:ascii="Arial Narrow" w:hAnsi="Arial Narrow" w:cs="Times New Roman"/>
                <w:lang w:val="en-AU"/>
              </w:rPr>
            </w:pPr>
          </w:p>
          <w:p w14:paraId="68B08B32" w14:textId="77777777" w:rsidR="00D31482" w:rsidRPr="00E32BC6" w:rsidRDefault="00D31482" w:rsidP="00D31482">
            <w:pPr>
              <w:rPr>
                <w:rFonts w:ascii="Arial Narrow" w:hAnsi="Arial Narrow" w:cs="Times New Roman"/>
                <w:lang w:val="en-AU"/>
              </w:rPr>
            </w:pPr>
          </w:p>
          <w:p w14:paraId="16DDDCD3" w14:textId="77777777" w:rsidR="00D31482" w:rsidRDefault="00D31482" w:rsidP="00D31482">
            <w:pPr>
              <w:spacing w:line="276" w:lineRule="auto"/>
              <w:rPr>
                <w:rFonts w:ascii="Arial Narrow" w:eastAsia="Calibri" w:hAnsi="Arial Narrow" w:cs="Times New Roman"/>
                <w:lang w:val="en-AU"/>
              </w:rPr>
            </w:pPr>
          </w:p>
        </w:tc>
      </w:tr>
    </w:tbl>
    <w:p w14:paraId="6E305CA3" w14:textId="505EB8AC" w:rsidR="00D31482" w:rsidRDefault="00D31482" w:rsidP="00D3345A">
      <w:pPr>
        <w:spacing w:line="276" w:lineRule="auto"/>
        <w:rPr>
          <w:rFonts w:ascii="Arial Narrow" w:eastAsia="Calibri" w:hAnsi="Arial Narrow" w:cs="Times New Roman"/>
          <w:sz w:val="22"/>
          <w:szCs w:val="22"/>
          <w:lang w:val="en-AU"/>
        </w:rPr>
      </w:pPr>
    </w:p>
    <w:p w14:paraId="5CDF8835" w14:textId="06793E69" w:rsidR="00D31482" w:rsidRDefault="00D31482" w:rsidP="00D3345A">
      <w:pPr>
        <w:spacing w:line="276" w:lineRule="auto"/>
        <w:rPr>
          <w:rFonts w:ascii="Arial Narrow" w:eastAsia="Calibri" w:hAnsi="Arial Narrow" w:cs="Times New Roman"/>
          <w:sz w:val="22"/>
          <w:szCs w:val="22"/>
          <w:lang w:val="en-AU"/>
        </w:rPr>
      </w:pPr>
    </w:p>
    <w:p w14:paraId="745BFDDC" w14:textId="0826D836" w:rsidR="00D31482" w:rsidRDefault="00D31482" w:rsidP="00D3345A">
      <w:pPr>
        <w:spacing w:line="276" w:lineRule="auto"/>
        <w:rPr>
          <w:rFonts w:ascii="Arial Narrow" w:eastAsia="Calibri" w:hAnsi="Arial Narrow" w:cs="Times New Roman"/>
          <w:sz w:val="22"/>
          <w:szCs w:val="22"/>
          <w:lang w:val="en-AU"/>
        </w:rPr>
      </w:pPr>
    </w:p>
    <w:p w14:paraId="554149B0" w14:textId="44B4B603" w:rsidR="00D31482" w:rsidRDefault="00D31482" w:rsidP="00D3345A">
      <w:pPr>
        <w:spacing w:line="276" w:lineRule="auto"/>
        <w:rPr>
          <w:rFonts w:ascii="Arial Narrow" w:eastAsia="Calibri" w:hAnsi="Arial Narrow" w:cs="Times New Roman"/>
          <w:sz w:val="22"/>
          <w:szCs w:val="22"/>
          <w:lang w:val="en-AU"/>
        </w:rPr>
      </w:pPr>
    </w:p>
    <w:p w14:paraId="63B75918" w14:textId="0BE1DCEA" w:rsidR="00D31482" w:rsidRDefault="00D31482" w:rsidP="00D3345A">
      <w:pPr>
        <w:spacing w:line="276" w:lineRule="auto"/>
        <w:rPr>
          <w:rFonts w:ascii="Arial Narrow" w:eastAsia="Calibri" w:hAnsi="Arial Narrow" w:cs="Times New Roman"/>
          <w:sz w:val="22"/>
          <w:szCs w:val="22"/>
          <w:lang w:val="en-AU"/>
        </w:rPr>
      </w:pPr>
    </w:p>
    <w:p w14:paraId="72E4C5C3" w14:textId="4D83B1FD" w:rsidR="00D31482" w:rsidRDefault="00D31482" w:rsidP="00D3345A">
      <w:pPr>
        <w:spacing w:line="276" w:lineRule="auto"/>
        <w:rPr>
          <w:rFonts w:ascii="Arial Narrow" w:eastAsia="Calibri" w:hAnsi="Arial Narrow" w:cs="Times New Roman"/>
          <w:sz w:val="22"/>
          <w:szCs w:val="22"/>
          <w:lang w:val="en-AU"/>
        </w:rPr>
      </w:pPr>
    </w:p>
    <w:p w14:paraId="50502355" w14:textId="2D68475A" w:rsidR="00D31482" w:rsidRDefault="00D31482" w:rsidP="00D3345A">
      <w:pPr>
        <w:spacing w:line="276" w:lineRule="auto"/>
        <w:rPr>
          <w:rFonts w:ascii="Arial Narrow" w:eastAsia="Calibri" w:hAnsi="Arial Narrow" w:cs="Times New Roman"/>
          <w:sz w:val="22"/>
          <w:szCs w:val="22"/>
          <w:lang w:val="en-AU"/>
        </w:rPr>
      </w:pPr>
    </w:p>
    <w:p w14:paraId="14860883" w14:textId="750141A2" w:rsidR="00D31482" w:rsidRDefault="00D31482" w:rsidP="00D3345A">
      <w:pPr>
        <w:spacing w:line="276" w:lineRule="auto"/>
        <w:rPr>
          <w:rFonts w:ascii="Arial Narrow" w:eastAsia="Calibri" w:hAnsi="Arial Narrow" w:cs="Times New Roman"/>
          <w:sz w:val="22"/>
          <w:szCs w:val="22"/>
          <w:lang w:val="en-AU"/>
        </w:rPr>
      </w:pPr>
    </w:p>
    <w:p w14:paraId="4C3FDEF5" w14:textId="495947A0" w:rsidR="00D31482" w:rsidRDefault="00D31482" w:rsidP="00D3345A">
      <w:pPr>
        <w:spacing w:line="276" w:lineRule="auto"/>
        <w:rPr>
          <w:rFonts w:ascii="Arial Narrow" w:eastAsia="Calibri" w:hAnsi="Arial Narrow" w:cs="Times New Roman"/>
          <w:sz w:val="22"/>
          <w:szCs w:val="22"/>
          <w:lang w:val="en-AU"/>
        </w:rPr>
      </w:pPr>
    </w:p>
    <w:p w14:paraId="011DB12D" w14:textId="6B22BBF9" w:rsidR="00D31482" w:rsidRDefault="00D31482" w:rsidP="00D3345A">
      <w:pPr>
        <w:spacing w:line="276" w:lineRule="auto"/>
        <w:rPr>
          <w:rFonts w:ascii="Arial Narrow" w:eastAsia="Calibri" w:hAnsi="Arial Narrow" w:cs="Times New Roman"/>
          <w:sz w:val="22"/>
          <w:szCs w:val="22"/>
          <w:lang w:val="en-AU"/>
        </w:rPr>
      </w:pPr>
    </w:p>
    <w:p w14:paraId="2E923B3E" w14:textId="3AF77B3C" w:rsidR="00D31482" w:rsidRDefault="00D31482" w:rsidP="00D3345A">
      <w:pPr>
        <w:spacing w:line="276" w:lineRule="auto"/>
        <w:rPr>
          <w:rFonts w:ascii="Arial Narrow" w:eastAsia="Calibri" w:hAnsi="Arial Narrow" w:cs="Times New Roman"/>
          <w:sz w:val="22"/>
          <w:szCs w:val="22"/>
          <w:lang w:val="en-AU"/>
        </w:rPr>
      </w:pPr>
    </w:p>
    <w:p w14:paraId="433F921A" w14:textId="78D4B919" w:rsidR="00D31482" w:rsidRDefault="00D31482" w:rsidP="00D3345A">
      <w:pPr>
        <w:spacing w:line="276" w:lineRule="auto"/>
        <w:rPr>
          <w:rFonts w:ascii="Arial Narrow" w:eastAsia="Calibri" w:hAnsi="Arial Narrow" w:cs="Times New Roman"/>
          <w:sz w:val="22"/>
          <w:szCs w:val="22"/>
          <w:lang w:val="en-AU"/>
        </w:rPr>
      </w:pPr>
    </w:p>
    <w:p w14:paraId="13CDE321" w14:textId="5C8F23F5" w:rsidR="00D31482" w:rsidRDefault="00D31482" w:rsidP="00D3345A">
      <w:pPr>
        <w:spacing w:line="276" w:lineRule="auto"/>
        <w:rPr>
          <w:rFonts w:ascii="Arial Narrow" w:eastAsia="Calibri" w:hAnsi="Arial Narrow" w:cs="Times New Roman"/>
          <w:sz w:val="22"/>
          <w:szCs w:val="22"/>
          <w:lang w:val="en-AU"/>
        </w:rPr>
      </w:pPr>
    </w:p>
    <w:tbl>
      <w:tblPr>
        <w:tblStyle w:val="TableGrid"/>
        <w:tblW w:w="10350" w:type="dxa"/>
        <w:tblInd w:w="-815" w:type="dxa"/>
        <w:tblLook w:val="04A0" w:firstRow="1" w:lastRow="0" w:firstColumn="1" w:lastColumn="0" w:noHBand="0" w:noVBand="1"/>
      </w:tblPr>
      <w:tblGrid>
        <w:gridCol w:w="810"/>
        <w:gridCol w:w="2970"/>
        <w:gridCol w:w="6570"/>
      </w:tblGrid>
      <w:tr w:rsidR="00D31482" w14:paraId="6EE10579" w14:textId="77777777" w:rsidTr="00D31482">
        <w:tc>
          <w:tcPr>
            <w:tcW w:w="810" w:type="dxa"/>
          </w:tcPr>
          <w:p w14:paraId="44051BEC" w14:textId="3024672D" w:rsidR="00D31482" w:rsidRDefault="00D31482" w:rsidP="00D31482">
            <w:pPr>
              <w:spacing w:line="276" w:lineRule="auto"/>
              <w:rPr>
                <w:rFonts w:ascii="Arial Narrow" w:eastAsia="Calibri" w:hAnsi="Arial Narrow" w:cs="Times New Roman"/>
                <w:lang w:val="en-AU"/>
              </w:rPr>
            </w:pPr>
            <w:r w:rsidRPr="00E32BC6">
              <w:rPr>
                <w:rFonts w:ascii="Arial Narrow" w:hAnsi="Arial Narrow" w:cs="Times New Roman"/>
                <w:lang w:val="en-AU"/>
              </w:rPr>
              <w:t>7.0</w:t>
            </w:r>
          </w:p>
        </w:tc>
        <w:tc>
          <w:tcPr>
            <w:tcW w:w="2970" w:type="dxa"/>
          </w:tcPr>
          <w:p w14:paraId="130CFB7D" w14:textId="7F970355" w:rsidR="00D31482" w:rsidRDefault="00D31482" w:rsidP="00D31482">
            <w:pPr>
              <w:spacing w:line="276" w:lineRule="auto"/>
              <w:rPr>
                <w:rFonts w:ascii="Arial Narrow" w:eastAsia="Calibri" w:hAnsi="Arial Narrow" w:cs="Times New Roman"/>
                <w:lang w:val="en-AU"/>
              </w:rPr>
            </w:pPr>
            <w:r w:rsidRPr="00E32BC6">
              <w:rPr>
                <w:rFonts w:ascii="Arial Narrow" w:hAnsi="Arial Narrow" w:cs="Times New Roman"/>
                <w:b/>
                <w:lang w:val="en-AU"/>
              </w:rPr>
              <w:t xml:space="preserve">Any anticipated impediments to the timely and effective achievement of </w:t>
            </w:r>
            <w:r>
              <w:rPr>
                <w:rFonts w:ascii="Arial Narrow" w:hAnsi="Arial Narrow" w:cs="Times New Roman"/>
                <w:b/>
                <w:lang w:val="en-AU"/>
              </w:rPr>
              <w:t xml:space="preserve">the </w:t>
            </w:r>
            <w:r w:rsidRPr="00E32BC6">
              <w:rPr>
                <w:rFonts w:ascii="Arial Narrow" w:hAnsi="Arial Narrow" w:cs="Times New Roman"/>
                <w:b/>
                <w:lang w:val="en-AU"/>
              </w:rPr>
              <w:t>next milestone review</w:t>
            </w:r>
          </w:p>
        </w:tc>
        <w:tc>
          <w:tcPr>
            <w:tcW w:w="6570" w:type="dxa"/>
          </w:tcPr>
          <w:p w14:paraId="5F67D9D9" w14:textId="77777777" w:rsidR="00D31482" w:rsidRPr="00E32BC6" w:rsidRDefault="00E1656F" w:rsidP="00D31482">
            <w:pPr>
              <w:spacing w:line="360" w:lineRule="auto"/>
              <w:rPr>
                <w:rFonts w:ascii="Arial Narrow" w:hAnsi="Arial Narrow" w:cs="Times New Roman"/>
                <w:lang w:val="en-AU"/>
              </w:rPr>
            </w:pPr>
            <w:sdt>
              <w:sdtPr>
                <w:rPr>
                  <w:rStyle w:val="Strong"/>
                  <w:rFonts w:ascii="Arial Narrow" w:hAnsi="Arial Narrow" w:cs="Times New Roman"/>
                  <w:b w:val="0"/>
                  <w:color w:val="808080" w:themeColor="background1" w:themeShade="80"/>
                </w:rPr>
                <w:id w:val="-1745868720"/>
                <w:placeholder>
                  <w:docPart w:val="DB672E99E2CF45D2B5B92EB7796E48E4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D31482" w:rsidRPr="00E32BC6">
                  <w:rPr>
                    <w:rStyle w:val="PlaceholderText"/>
                    <w:rFonts w:ascii="Arial Narrow" w:hAnsi="Arial Narrow" w:cs="Times New Roman"/>
                  </w:rPr>
                  <w:t>Click here to enter text.</w:t>
                </w:r>
              </w:sdtContent>
            </w:sdt>
          </w:p>
          <w:p w14:paraId="2E1D5158" w14:textId="77777777" w:rsidR="00D31482" w:rsidRPr="00E32BC6" w:rsidRDefault="00D31482" w:rsidP="00D31482">
            <w:pPr>
              <w:spacing w:line="360" w:lineRule="auto"/>
              <w:rPr>
                <w:rFonts w:ascii="Arial Narrow" w:hAnsi="Arial Narrow" w:cs="Times New Roman"/>
                <w:lang w:val="en-AU"/>
              </w:rPr>
            </w:pPr>
          </w:p>
          <w:p w14:paraId="35C66BF2" w14:textId="77777777" w:rsidR="00D31482" w:rsidRPr="00E32BC6" w:rsidRDefault="00D31482" w:rsidP="00D31482">
            <w:pPr>
              <w:spacing w:line="360" w:lineRule="auto"/>
              <w:rPr>
                <w:rFonts w:ascii="Arial Narrow" w:hAnsi="Arial Narrow" w:cs="Times New Roman"/>
                <w:lang w:val="en-AU"/>
              </w:rPr>
            </w:pPr>
          </w:p>
          <w:p w14:paraId="1827E7A0" w14:textId="77777777" w:rsidR="00D31482" w:rsidRPr="00E32BC6" w:rsidRDefault="00D31482" w:rsidP="00D31482">
            <w:pPr>
              <w:spacing w:line="360" w:lineRule="auto"/>
              <w:rPr>
                <w:rFonts w:ascii="Arial Narrow" w:hAnsi="Arial Narrow" w:cs="Times New Roman"/>
                <w:lang w:val="en-AU"/>
              </w:rPr>
            </w:pPr>
          </w:p>
          <w:p w14:paraId="4DEDAE41" w14:textId="77777777" w:rsidR="00D31482" w:rsidRPr="00E32BC6" w:rsidRDefault="00D31482" w:rsidP="00D31482">
            <w:pPr>
              <w:spacing w:line="360" w:lineRule="auto"/>
              <w:rPr>
                <w:rFonts w:ascii="Arial Narrow" w:hAnsi="Arial Narrow" w:cs="Times New Roman"/>
                <w:lang w:val="en-AU"/>
              </w:rPr>
            </w:pPr>
          </w:p>
          <w:p w14:paraId="74189A36" w14:textId="77777777" w:rsidR="00D31482" w:rsidRDefault="00D31482" w:rsidP="00D31482">
            <w:pPr>
              <w:spacing w:line="276" w:lineRule="auto"/>
              <w:rPr>
                <w:rFonts w:ascii="Arial Narrow" w:eastAsia="Calibri" w:hAnsi="Arial Narrow" w:cs="Times New Roman"/>
                <w:lang w:val="en-AU"/>
              </w:rPr>
            </w:pPr>
          </w:p>
        </w:tc>
      </w:tr>
      <w:tr w:rsidR="00D31482" w14:paraId="7562BFD5" w14:textId="77777777" w:rsidTr="00D31482">
        <w:tc>
          <w:tcPr>
            <w:tcW w:w="810" w:type="dxa"/>
          </w:tcPr>
          <w:p w14:paraId="499BD689" w14:textId="7101AC80" w:rsidR="00D31482" w:rsidRDefault="00D31482" w:rsidP="00D31482">
            <w:pPr>
              <w:spacing w:line="276" w:lineRule="auto"/>
              <w:rPr>
                <w:rFonts w:ascii="Arial Narrow" w:eastAsia="Calibri" w:hAnsi="Arial Narrow" w:cs="Times New Roman"/>
                <w:lang w:val="en-AU"/>
              </w:rPr>
            </w:pPr>
            <w:r w:rsidRPr="00E32BC6">
              <w:rPr>
                <w:rFonts w:ascii="Arial Narrow" w:hAnsi="Arial Narrow" w:cs="Times New Roman"/>
                <w:lang w:val="en-AU"/>
              </w:rPr>
              <w:t>8.0</w:t>
            </w:r>
          </w:p>
        </w:tc>
        <w:tc>
          <w:tcPr>
            <w:tcW w:w="2970" w:type="dxa"/>
          </w:tcPr>
          <w:p w14:paraId="7A822F0A" w14:textId="68439EF0" w:rsidR="00D31482" w:rsidRDefault="00D31482" w:rsidP="00D31482">
            <w:pPr>
              <w:spacing w:line="276" w:lineRule="auto"/>
              <w:rPr>
                <w:rFonts w:ascii="Arial Narrow" w:eastAsia="Calibri" w:hAnsi="Arial Narrow" w:cs="Times New Roman"/>
                <w:lang w:val="en-AU"/>
              </w:rPr>
            </w:pPr>
            <w:r w:rsidRPr="00E32BC6">
              <w:rPr>
                <w:rFonts w:ascii="Arial Narrow" w:hAnsi="Arial Narrow" w:cs="Times New Roman"/>
                <w:b/>
                <w:lang w:val="en-AU"/>
              </w:rPr>
              <w:t>Next Meeting</w:t>
            </w:r>
            <w:r>
              <w:rPr>
                <w:rFonts w:ascii="Arial Narrow" w:hAnsi="Arial Narrow" w:cs="Times New Roman"/>
                <w:b/>
                <w:lang w:val="en-AU"/>
              </w:rPr>
              <w:t>:</w:t>
            </w:r>
          </w:p>
        </w:tc>
        <w:tc>
          <w:tcPr>
            <w:tcW w:w="6570" w:type="dxa"/>
          </w:tcPr>
          <w:p w14:paraId="05354185" w14:textId="77777777" w:rsidR="00D31482" w:rsidRPr="00E32BC6" w:rsidRDefault="00D31482" w:rsidP="00D31482">
            <w:pPr>
              <w:spacing w:line="360" w:lineRule="auto"/>
              <w:rPr>
                <w:rFonts w:ascii="Arial Narrow" w:hAnsi="Arial Narrow" w:cs="Times New Roman"/>
                <w:lang w:val="en-AU"/>
              </w:rPr>
            </w:pPr>
            <w:r w:rsidRPr="00E32BC6">
              <w:rPr>
                <w:rFonts w:ascii="Arial Narrow" w:hAnsi="Arial Narrow" w:cs="Times New Roman"/>
                <w:lang w:val="en-AU"/>
              </w:rPr>
              <w:t>Date:</w:t>
            </w:r>
            <w:r w:rsidRPr="00E32BC6">
              <w:rPr>
                <w:rFonts w:ascii="Arial Narrow" w:hAnsi="Arial Narrow" w:cs="Times New Roman"/>
                <w:bCs/>
              </w:rPr>
              <w:t xml:space="preserve"> </w:t>
            </w:r>
            <w:sdt>
              <w:sdtPr>
                <w:rPr>
                  <w:rFonts w:ascii="Arial Narrow" w:hAnsi="Arial Narrow" w:cs="Times New Roman"/>
                  <w:bCs/>
                </w:rPr>
                <w:id w:val="-1174342126"/>
                <w:placeholder>
                  <w:docPart w:val="433C48470E4D404C9B327F6DD7472158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E32BC6">
                  <w:rPr>
                    <w:rFonts w:ascii="Arial Narrow" w:hAnsi="Arial Narrow" w:cs="Times New Roman"/>
                    <w:color w:val="808080"/>
                  </w:rPr>
                  <w:t>Click here to enter a date.</w:t>
                </w:r>
              </w:sdtContent>
            </w:sdt>
          </w:p>
          <w:p w14:paraId="671F471B" w14:textId="77777777" w:rsidR="00D31482" w:rsidRPr="00E32BC6" w:rsidRDefault="00D31482" w:rsidP="00D31482">
            <w:pPr>
              <w:spacing w:line="360" w:lineRule="auto"/>
              <w:rPr>
                <w:rFonts w:ascii="Arial Narrow" w:hAnsi="Arial Narrow" w:cs="Times New Roman"/>
                <w:lang w:val="en-AU"/>
              </w:rPr>
            </w:pPr>
            <w:r w:rsidRPr="00E32BC6">
              <w:rPr>
                <w:rFonts w:ascii="Arial Narrow" w:hAnsi="Arial Narrow" w:cs="Times New Roman"/>
                <w:lang w:val="en-AU"/>
              </w:rPr>
              <w:t>Time:</w:t>
            </w:r>
            <w:r w:rsidRPr="00E32BC6">
              <w:rPr>
                <w:rStyle w:val="Heading1Char"/>
                <w:rFonts w:ascii="Arial Narrow" w:hAnsi="Arial Narrow" w:cs="Times New Roman"/>
                <w:b/>
                <w:color w:val="808080" w:themeColor="background1" w:themeShade="80"/>
              </w:rPr>
              <w:t xml:space="preserve"> </w:t>
            </w:r>
            <w:sdt>
              <w:sdtPr>
                <w:rPr>
                  <w:rStyle w:val="Strong"/>
                  <w:rFonts w:ascii="Arial Narrow" w:hAnsi="Arial Narrow" w:cs="Times New Roman"/>
                  <w:b w:val="0"/>
                  <w:color w:val="808080" w:themeColor="background1" w:themeShade="80"/>
                </w:rPr>
                <w:id w:val="1785924077"/>
                <w:placeholder>
                  <w:docPart w:val="55C8D0361A144FAABD08DB9044393C71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Pr="00E32BC6">
                  <w:rPr>
                    <w:rStyle w:val="PlaceholderText"/>
                    <w:rFonts w:ascii="Arial Narrow" w:hAnsi="Arial Narrow" w:cs="Times New Roman"/>
                  </w:rPr>
                  <w:t>Click here to enter text.</w:t>
                </w:r>
              </w:sdtContent>
            </w:sdt>
          </w:p>
          <w:p w14:paraId="6F539AB3" w14:textId="35F7D510" w:rsidR="00D31482" w:rsidRDefault="00D31482" w:rsidP="00D31482">
            <w:pPr>
              <w:spacing w:line="276" w:lineRule="auto"/>
              <w:rPr>
                <w:rFonts w:ascii="Arial Narrow" w:eastAsia="Calibri" w:hAnsi="Arial Narrow" w:cs="Times New Roman"/>
                <w:lang w:val="en-AU"/>
              </w:rPr>
            </w:pPr>
            <w:r w:rsidRPr="00E32BC6">
              <w:rPr>
                <w:rFonts w:ascii="Arial Narrow" w:hAnsi="Arial Narrow" w:cs="Times New Roman"/>
                <w:lang w:val="en-AU"/>
              </w:rPr>
              <w:t>Location:</w:t>
            </w:r>
            <w:r w:rsidRPr="00E32BC6">
              <w:rPr>
                <w:rStyle w:val="Heading1Char"/>
                <w:rFonts w:ascii="Arial Narrow" w:hAnsi="Arial Narrow" w:cs="Times New Roman"/>
                <w:b/>
                <w:color w:val="808080" w:themeColor="background1" w:themeShade="80"/>
              </w:rPr>
              <w:t xml:space="preserve"> </w:t>
            </w:r>
            <w:sdt>
              <w:sdtPr>
                <w:rPr>
                  <w:rStyle w:val="Strong"/>
                  <w:rFonts w:ascii="Arial Narrow" w:hAnsi="Arial Narrow" w:cs="Times New Roman"/>
                  <w:b w:val="0"/>
                  <w:color w:val="808080" w:themeColor="background1" w:themeShade="80"/>
                </w:rPr>
                <w:id w:val="899176423"/>
                <w:placeholder>
                  <w:docPart w:val="BD24A8C0C5084CA5B663186BCDF547B1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Pr="00E32BC6">
                  <w:rPr>
                    <w:rStyle w:val="PlaceholderText"/>
                    <w:rFonts w:ascii="Arial Narrow" w:hAnsi="Arial Narrow" w:cs="Times New Roman"/>
                  </w:rPr>
                  <w:t>Click here to enter text.</w:t>
                </w:r>
              </w:sdtContent>
            </w:sdt>
          </w:p>
        </w:tc>
      </w:tr>
    </w:tbl>
    <w:p w14:paraId="7A6345F7" w14:textId="4D801E60" w:rsidR="00D31482" w:rsidRDefault="00D31482" w:rsidP="00D3345A">
      <w:pPr>
        <w:spacing w:line="276" w:lineRule="auto"/>
        <w:rPr>
          <w:rFonts w:ascii="Arial Narrow" w:eastAsia="Calibri" w:hAnsi="Arial Narrow" w:cs="Times New Roman"/>
          <w:sz w:val="22"/>
          <w:szCs w:val="22"/>
          <w:lang w:val="en-AU"/>
        </w:rPr>
      </w:pPr>
    </w:p>
    <w:p w14:paraId="471A1647" w14:textId="4ED56D9F" w:rsidR="00D31482" w:rsidRDefault="00D31482" w:rsidP="00D3345A">
      <w:pPr>
        <w:spacing w:line="276" w:lineRule="auto"/>
        <w:rPr>
          <w:rFonts w:ascii="Arial Narrow" w:eastAsia="Calibri" w:hAnsi="Arial Narrow" w:cs="Times New Roman"/>
          <w:sz w:val="22"/>
          <w:szCs w:val="22"/>
          <w:lang w:val="en-AU"/>
        </w:rPr>
      </w:pPr>
    </w:p>
    <w:p w14:paraId="6CDB3FB4" w14:textId="3227DF84" w:rsidR="00D31482" w:rsidRDefault="00D31482" w:rsidP="00D3345A">
      <w:pPr>
        <w:spacing w:line="276" w:lineRule="auto"/>
        <w:rPr>
          <w:rFonts w:ascii="Arial Narrow" w:eastAsia="Calibri" w:hAnsi="Arial Narrow" w:cs="Times New Roman"/>
          <w:sz w:val="22"/>
          <w:szCs w:val="22"/>
          <w:lang w:val="en-AU"/>
        </w:rPr>
      </w:pPr>
    </w:p>
    <w:p w14:paraId="3EB69FFF" w14:textId="7F24D9B1" w:rsidR="00D31482" w:rsidRDefault="00D31482" w:rsidP="00D3345A">
      <w:pPr>
        <w:spacing w:line="276" w:lineRule="auto"/>
        <w:rPr>
          <w:rFonts w:ascii="Arial Narrow" w:eastAsia="Calibri" w:hAnsi="Arial Narrow" w:cs="Times New Roman"/>
          <w:sz w:val="22"/>
          <w:szCs w:val="22"/>
          <w:lang w:val="en-AU"/>
        </w:rPr>
      </w:pPr>
    </w:p>
    <w:p w14:paraId="43C05642" w14:textId="44B9FEAA" w:rsidR="00D31482" w:rsidRDefault="00D31482" w:rsidP="00D3345A">
      <w:pPr>
        <w:spacing w:line="276" w:lineRule="auto"/>
        <w:rPr>
          <w:rFonts w:ascii="Arial Narrow" w:eastAsia="Calibri" w:hAnsi="Arial Narrow" w:cs="Times New Roman"/>
          <w:sz w:val="22"/>
          <w:szCs w:val="22"/>
          <w:lang w:val="en-AU"/>
        </w:rPr>
      </w:pPr>
      <w:bookmarkStart w:id="0" w:name="_GoBack"/>
      <w:bookmarkEnd w:id="0"/>
    </w:p>
    <w:p w14:paraId="1DACAC2A" w14:textId="77777777" w:rsidR="00D31482" w:rsidRPr="00B63204" w:rsidRDefault="00D31482" w:rsidP="00D31482">
      <w:pPr>
        <w:tabs>
          <w:tab w:val="left" w:pos="1485"/>
        </w:tabs>
        <w:spacing w:after="200" w:line="480" w:lineRule="auto"/>
        <w:rPr>
          <w:rFonts w:ascii="Arial Narrow" w:eastAsia="Calibri" w:hAnsi="Arial Narrow" w:cs="Times New Roman"/>
          <w:b/>
          <w:sz w:val="22"/>
          <w:szCs w:val="22"/>
          <w:lang w:val="en-AU"/>
        </w:rPr>
      </w:pPr>
      <w:r w:rsidRPr="00B63204">
        <w:rPr>
          <w:rFonts w:ascii="Arial Narrow" w:eastAsia="Calibri" w:hAnsi="Arial Narrow" w:cs="Times New Roman"/>
          <w:b/>
          <w:sz w:val="22"/>
          <w:szCs w:val="22"/>
          <w:lang w:val="en-AU"/>
        </w:rPr>
        <w:t>Sign-off (electronic signature acceptable)</w:t>
      </w:r>
    </w:p>
    <w:p w14:paraId="045598EF" w14:textId="77777777" w:rsidR="00D31482" w:rsidRPr="00B63204" w:rsidRDefault="00D31482" w:rsidP="00D31482">
      <w:pPr>
        <w:spacing w:after="200" w:line="480" w:lineRule="auto"/>
        <w:rPr>
          <w:rFonts w:ascii="Arial Narrow" w:eastAsia="Calibri" w:hAnsi="Arial Narrow" w:cs="Times New Roman"/>
          <w:sz w:val="22"/>
          <w:szCs w:val="22"/>
          <w:lang w:val="en-AU"/>
        </w:rPr>
      </w:pPr>
      <w:r w:rsidRPr="00B63204">
        <w:rPr>
          <w:rFonts w:ascii="Arial Narrow" w:eastAsia="Calibri" w:hAnsi="Arial Narrow" w:cs="Times New Roman"/>
          <w:sz w:val="22"/>
          <w:szCs w:val="22"/>
          <w:lang w:val="en-AU"/>
        </w:rPr>
        <w:t>HDR Candidate:</w:t>
      </w:r>
      <w:r w:rsidRPr="00B63204">
        <w:rPr>
          <w:rFonts w:ascii="Arial Narrow" w:eastAsia="Calibri" w:hAnsi="Arial Narrow" w:cs="Times New Roman"/>
          <w:sz w:val="22"/>
          <w:szCs w:val="22"/>
          <w:lang w:val="en-AU"/>
        </w:rPr>
        <w:tab/>
      </w:r>
      <w:r w:rsidRPr="00B63204">
        <w:rPr>
          <w:rFonts w:ascii="Arial Narrow" w:eastAsia="Calibri" w:hAnsi="Arial Narrow" w:cs="Times New Roman"/>
          <w:sz w:val="22"/>
          <w:szCs w:val="22"/>
          <w:lang w:val="en-AU"/>
        </w:rPr>
        <w:tab/>
      </w:r>
      <w:r w:rsidRPr="00B63204">
        <w:rPr>
          <w:rFonts w:ascii="Arial Narrow" w:eastAsia="Calibri" w:hAnsi="Arial Narrow" w:cs="Times New Roman"/>
          <w:sz w:val="22"/>
          <w:szCs w:val="22"/>
          <w:lang w:val="en-AU"/>
        </w:rPr>
        <w:tab/>
      </w:r>
      <w:r w:rsidRPr="00B63204">
        <w:rPr>
          <w:rFonts w:ascii="Arial Narrow" w:eastAsia="Calibri" w:hAnsi="Arial Narrow" w:cs="Times New Roman"/>
          <w:sz w:val="22"/>
          <w:szCs w:val="22"/>
          <w:lang w:val="en-AU"/>
        </w:rPr>
        <w:tab/>
        <w:t>______________________________</w:t>
      </w:r>
    </w:p>
    <w:p w14:paraId="62D8BBD9" w14:textId="77777777" w:rsidR="00D31482" w:rsidRPr="00B63204" w:rsidRDefault="00D31482" w:rsidP="00D31482">
      <w:pPr>
        <w:spacing w:after="200" w:line="480" w:lineRule="auto"/>
        <w:rPr>
          <w:rFonts w:ascii="Arial Narrow" w:eastAsia="Calibri" w:hAnsi="Arial Narrow" w:cs="Times New Roman"/>
          <w:sz w:val="22"/>
          <w:szCs w:val="22"/>
          <w:lang w:val="en-AU"/>
        </w:rPr>
      </w:pPr>
      <w:r w:rsidRPr="00B63204">
        <w:rPr>
          <w:rFonts w:ascii="Arial Narrow" w:eastAsia="Calibri" w:hAnsi="Arial Narrow" w:cs="Times New Roman"/>
          <w:sz w:val="22"/>
          <w:szCs w:val="22"/>
          <w:lang w:val="en-AU"/>
        </w:rPr>
        <w:t>Senior Supervisor:</w:t>
      </w:r>
      <w:r w:rsidRPr="00B63204">
        <w:rPr>
          <w:rFonts w:ascii="Arial Narrow" w:eastAsia="Calibri" w:hAnsi="Arial Narrow" w:cs="Times New Roman"/>
          <w:sz w:val="22"/>
          <w:szCs w:val="22"/>
          <w:lang w:val="en-AU"/>
        </w:rPr>
        <w:tab/>
      </w:r>
      <w:r w:rsidRPr="00B63204">
        <w:rPr>
          <w:rFonts w:ascii="Arial Narrow" w:eastAsia="Calibri" w:hAnsi="Arial Narrow" w:cs="Times New Roman"/>
          <w:sz w:val="22"/>
          <w:szCs w:val="22"/>
          <w:lang w:val="en-AU"/>
        </w:rPr>
        <w:tab/>
      </w:r>
      <w:r w:rsidRPr="00B63204">
        <w:rPr>
          <w:rFonts w:ascii="Arial Narrow" w:eastAsia="Calibri" w:hAnsi="Arial Narrow" w:cs="Times New Roman"/>
          <w:sz w:val="22"/>
          <w:szCs w:val="22"/>
          <w:lang w:val="en-AU"/>
        </w:rPr>
        <w:tab/>
        <w:t>______________________________</w:t>
      </w:r>
    </w:p>
    <w:p w14:paraId="2FAB686C" w14:textId="77777777" w:rsidR="00D31482" w:rsidRPr="00B63204" w:rsidRDefault="00D31482" w:rsidP="00D31482">
      <w:pPr>
        <w:spacing w:after="200" w:line="480" w:lineRule="auto"/>
        <w:rPr>
          <w:rFonts w:ascii="Arial Narrow" w:eastAsia="Calibri" w:hAnsi="Arial Narrow" w:cs="Times New Roman"/>
          <w:sz w:val="22"/>
          <w:szCs w:val="22"/>
          <w:lang w:val="en-AU"/>
        </w:rPr>
      </w:pPr>
      <w:r w:rsidRPr="00B63204">
        <w:rPr>
          <w:rFonts w:ascii="Arial Narrow" w:eastAsia="Calibri" w:hAnsi="Arial Narrow" w:cs="Times New Roman"/>
          <w:sz w:val="22"/>
          <w:szCs w:val="22"/>
          <w:lang w:val="en-AU"/>
        </w:rPr>
        <w:t>Joint/Second Supervisor:</w:t>
      </w:r>
      <w:r w:rsidRPr="00B63204">
        <w:rPr>
          <w:rFonts w:ascii="Arial Narrow" w:eastAsia="Calibri" w:hAnsi="Arial Narrow" w:cs="Times New Roman"/>
          <w:sz w:val="22"/>
          <w:szCs w:val="22"/>
          <w:lang w:val="en-AU"/>
        </w:rPr>
        <w:tab/>
      </w:r>
      <w:r w:rsidRPr="00B63204">
        <w:rPr>
          <w:rFonts w:ascii="Arial Narrow" w:eastAsia="Calibri" w:hAnsi="Arial Narrow" w:cs="Times New Roman"/>
          <w:sz w:val="22"/>
          <w:szCs w:val="22"/>
          <w:lang w:val="en-AU"/>
        </w:rPr>
        <w:tab/>
      </w:r>
      <w:r w:rsidRPr="00B63204">
        <w:rPr>
          <w:rFonts w:ascii="Arial Narrow" w:eastAsia="Calibri" w:hAnsi="Arial Narrow" w:cs="Times New Roman"/>
          <w:sz w:val="22"/>
          <w:szCs w:val="22"/>
          <w:lang w:val="en-AU"/>
        </w:rPr>
        <w:tab/>
        <w:t>______________________________</w:t>
      </w:r>
    </w:p>
    <w:p w14:paraId="5DD1C2FC" w14:textId="77777777" w:rsidR="00D31482" w:rsidRPr="00B63204" w:rsidRDefault="00D31482" w:rsidP="00D31482">
      <w:pPr>
        <w:spacing w:after="200" w:line="276" w:lineRule="auto"/>
        <w:rPr>
          <w:rFonts w:ascii="Arial Narrow" w:eastAsia="Calibri" w:hAnsi="Arial Narrow" w:cs="Times New Roman"/>
          <w:sz w:val="22"/>
          <w:szCs w:val="22"/>
          <w:lang w:val="en-AU"/>
        </w:rPr>
      </w:pPr>
    </w:p>
    <w:p w14:paraId="53322FE3" w14:textId="77777777" w:rsidR="00D31482" w:rsidRPr="00D3345A" w:rsidRDefault="00D31482" w:rsidP="00D31482">
      <w:pPr>
        <w:spacing w:line="276" w:lineRule="auto"/>
        <w:rPr>
          <w:rFonts w:ascii="Arial Narrow" w:eastAsia="Calibri" w:hAnsi="Arial Narrow" w:cs="Times New Roman"/>
          <w:sz w:val="22"/>
          <w:szCs w:val="22"/>
          <w:lang w:val="en-AU"/>
        </w:rPr>
      </w:pPr>
    </w:p>
    <w:p w14:paraId="4763F859" w14:textId="77777777" w:rsidR="00D31482" w:rsidRPr="00D3345A" w:rsidRDefault="00D31482" w:rsidP="00D31482">
      <w:pPr>
        <w:spacing w:line="276" w:lineRule="auto"/>
        <w:rPr>
          <w:rFonts w:ascii="Arial Narrow" w:eastAsia="Calibri" w:hAnsi="Arial Narrow" w:cs="Times New Roman"/>
          <w:sz w:val="22"/>
          <w:szCs w:val="22"/>
          <w:lang w:val="en-AU"/>
        </w:rPr>
      </w:pPr>
    </w:p>
    <w:p w14:paraId="613B42D9" w14:textId="77777777" w:rsidR="00D31482" w:rsidRDefault="00D31482" w:rsidP="00D31482">
      <w:pPr>
        <w:ind w:left="142"/>
        <w:rPr>
          <w:rFonts w:ascii="Arial Narrow" w:eastAsia="Calibri" w:hAnsi="Arial Narrow" w:cs="Times New Roman"/>
          <w:sz w:val="22"/>
          <w:szCs w:val="22"/>
        </w:rPr>
      </w:pPr>
    </w:p>
    <w:p w14:paraId="39807AD7" w14:textId="77777777" w:rsidR="00D31482" w:rsidRDefault="00D31482" w:rsidP="00D31482">
      <w:pPr>
        <w:ind w:left="142"/>
        <w:rPr>
          <w:rFonts w:ascii="Arial Narrow" w:eastAsia="Calibri" w:hAnsi="Arial Narrow" w:cs="Times New Roman"/>
          <w:sz w:val="22"/>
          <w:szCs w:val="22"/>
        </w:rPr>
      </w:pPr>
    </w:p>
    <w:p w14:paraId="10F55530" w14:textId="77777777" w:rsidR="00D31482" w:rsidRDefault="00D31482" w:rsidP="00D31482">
      <w:pPr>
        <w:ind w:left="142"/>
        <w:rPr>
          <w:rFonts w:ascii="Arial Narrow" w:eastAsia="Calibri" w:hAnsi="Arial Narrow" w:cs="Times New Roman"/>
          <w:sz w:val="22"/>
          <w:szCs w:val="22"/>
        </w:rPr>
      </w:pPr>
    </w:p>
    <w:sectPr w:rsidR="00D31482" w:rsidSect="00ED1776">
      <w:headerReference w:type="default" r:id="rId7"/>
      <w:headerReference w:type="first" r:id="rId8"/>
      <w:pgSz w:w="11900" w:h="16840"/>
      <w:pgMar w:top="0" w:right="1440" w:bottom="1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5E00800" w14:textId="77777777" w:rsidR="00E1656F" w:rsidRDefault="00E1656F" w:rsidP="00595846">
      <w:r>
        <w:separator/>
      </w:r>
    </w:p>
  </w:endnote>
  <w:endnote w:type="continuationSeparator" w:id="0">
    <w:p w14:paraId="6ED9C96F" w14:textId="77777777" w:rsidR="00E1656F" w:rsidRDefault="00E1656F" w:rsidP="005958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09CCB14" w14:textId="77777777" w:rsidR="00E1656F" w:rsidRDefault="00E1656F" w:rsidP="00595846">
      <w:r>
        <w:separator/>
      </w:r>
    </w:p>
  </w:footnote>
  <w:footnote w:type="continuationSeparator" w:id="0">
    <w:p w14:paraId="083D40F0" w14:textId="77777777" w:rsidR="00E1656F" w:rsidRDefault="00E1656F" w:rsidP="005958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D725D1" w14:textId="502B70CB" w:rsidR="00595846" w:rsidRDefault="00FF4D6D">
    <w:pPr>
      <w:pStyle w:val="Header"/>
    </w:pPr>
    <w:r>
      <w:rPr>
        <w:noProof/>
        <w:lang w:val="en-US"/>
      </w:rPr>
      <w:drawing>
        <wp:anchor distT="0" distB="0" distL="114300" distR="114300" simplePos="0" relativeHeight="251661312" behindDoc="1" locked="0" layoutInCell="1" allowOverlap="1" wp14:anchorId="2D92E9AC" wp14:editId="6C9DC94D">
          <wp:simplePos x="0" y="0"/>
          <wp:positionH relativeFrom="page">
            <wp:posOffset>-47625</wp:posOffset>
          </wp:positionH>
          <wp:positionV relativeFrom="page">
            <wp:posOffset>-5673</wp:posOffset>
          </wp:positionV>
          <wp:extent cx="7553677" cy="10676711"/>
          <wp:effectExtent l="0" t="0" r="3175" b="4445"/>
          <wp:wrapNone/>
          <wp:docPr id="74" name="Picture 7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FNU Letterhead Design Fin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3677" cy="1067671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95846">
      <w:rPr>
        <w:noProof/>
        <w:lang w:val="en-US"/>
      </w:rPr>
      <w:drawing>
        <wp:anchor distT="0" distB="0" distL="114300" distR="114300" simplePos="0" relativeHeight="251658240" behindDoc="1" locked="1" layoutInCell="1" allowOverlap="1" wp14:anchorId="4B16DF40" wp14:editId="6A44C62A">
          <wp:simplePos x="0" y="0"/>
          <wp:positionH relativeFrom="page">
            <wp:posOffset>0</wp:posOffset>
          </wp:positionH>
          <wp:positionV relativeFrom="page">
            <wp:posOffset>9805035</wp:posOffset>
          </wp:positionV>
          <wp:extent cx="7557770" cy="868045"/>
          <wp:effectExtent l="0" t="0" r="0" b="0"/>
          <wp:wrapNone/>
          <wp:docPr id="75" name="Picture 7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NU Letterhead Design Final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7770" cy="8680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7273C6" w14:textId="7B127AEE" w:rsidR="00C27031" w:rsidRDefault="00C27031">
    <w:pPr>
      <w:pStyle w:val="Header"/>
    </w:pPr>
    <w:r>
      <w:rPr>
        <w:noProof/>
        <w:lang w:val="en-US"/>
      </w:rPr>
      <w:drawing>
        <wp:anchor distT="0" distB="0" distL="114300" distR="114300" simplePos="0" relativeHeight="251659264" behindDoc="1" locked="0" layoutInCell="1" allowOverlap="1" wp14:anchorId="0F02E909" wp14:editId="7EA052F8">
          <wp:simplePos x="0" y="0"/>
          <wp:positionH relativeFrom="page">
            <wp:posOffset>0</wp:posOffset>
          </wp:positionH>
          <wp:positionV relativeFrom="page">
            <wp:posOffset>12700</wp:posOffset>
          </wp:positionV>
          <wp:extent cx="7553677" cy="10676711"/>
          <wp:effectExtent l="0" t="0" r="3175" b="4445"/>
          <wp:wrapNone/>
          <wp:docPr id="76" name="Picture 7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FNU Letterhead Design Fin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3677" cy="1067671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C01C28"/>
    <w:multiLevelType w:val="hybridMultilevel"/>
    <w:tmpl w:val="67E4288E"/>
    <w:lvl w:ilvl="0" w:tplc="1674D46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3240C0"/>
    <w:multiLevelType w:val="hybridMultilevel"/>
    <w:tmpl w:val="8048E514"/>
    <w:lvl w:ilvl="0" w:tplc="DFF8A8D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1F40EE7"/>
    <w:multiLevelType w:val="hybridMultilevel"/>
    <w:tmpl w:val="DDDA739E"/>
    <w:lvl w:ilvl="0" w:tplc="A1F6EB2E">
      <w:start w:val="2"/>
      <w:numFmt w:val="bullet"/>
      <w:lvlText w:val="-"/>
      <w:lvlJc w:val="left"/>
      <w:pPr>
        <w:ind w:left="25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" w15:restartNumberingAfterBreak="0">
    <w:nsid w:val="62C31F33"/>
    <w:multiLevelType w:val="hybridMultilevel"/>
    <w:tmpl w:val="1CCABB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3A6280D"/>
    <w:multiLevelType w:val="multilevel"/>
    <w:tmpl w:val="4B2439B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70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9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05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04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39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39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384" w:hanging="1440"/>
      </w:pPr>
      <w:rPr>
        <w:rFonts w:hint="default"/>
      </w:rPr>
    </w:lvl>
  </w:abstractNum>
  <w:abstractNum w:abstractNumId="5" w15:restartNumberingAfterBreak="0">
    <w:nsid w:val="6AFD28F7"/>
    <w:multiLevelType w:val="hybridMultilevel"/>
    <w:tmpl w:val="B0B6BF80"/>
    <w:lvl w:ilvl="0" w:tplc="314C839E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D110104"/>
    <w:multiLevelType w:val="hybridMultilevel"/>
    <w:tmpl w:val="5C62838E"/>
    <w:lvl w:ilvl="0" w:tplc="73EC81C8">
      <w:start w:val="1"/>
      <w:numFmt w:val="decimal"/>
      <w:lvlText w:val="%1."/>
      <w:lvlJc w:val="left"/>
      <w:pPr>
        <w:ind w:left="720" w:hanging="360"/>
      </w:pPr>
      <w:rPr>
        <w:rFonts w:cstheme="minorHAnsi" w:hint="default"/>
        <w:i w:val="0"/>
        <w:color w:val="808080" w:themeColor="background1" w:themeShade="8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F1467F7"/>
    <w:multiLevelType w:val="hybridMultilevel"/>
    <w:tmpl w:val="6CB60064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7"/>
  </w:num>
  <w:num w:numId="3">
    <w:abstractNumId w:val="4"/>
  </w:num>
  <w:num w:numId="4">
    <w:abstractNumId w:val="1"/>
  </w:num>
  <w:num w:numId="5">
    <w:abstractNumId w:val="6"/>
  </w:num>
  <w:num w:numId="6">
    <w:abstractNumId w:val="0"/>
  </w:num>
  <w:num w:numId="7">
    <w:abstractNumId w:val="2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GwtLC0NDU0MjYyMzNQ0lEKTi0uzszPAykwqQUAej8ztCwAAAA="/>
  </w:docVars>
  <w:rsids>
    <w:rsidRoot w:val="00595846"/>
    <w:rsid w:val="00024A8D"/>
    <w:rsid w:val="000C7964"/>
    <w:rsid w:val="000F015C"/>
    <w:rsid w:val="00136D91"/>
    <w:rsid w:val="00163E20"/>
    <w:rsid w:val="001A779A"/>
    <w:rsid w:val="00323654"/>
    <w:rsid w:val="0037431E"/>
    <w:rsid w:val="003A4DE9"/>
    <w:rsid w:val="003C7029"/>
    <w:rsid w:val="003F1377"/>
    <w:rsid w:val="00481028"/>
    <w:rsid w:val="004904F2"/>
    <w:rsid w:val="004C1D4A"/>
    <w:rsid w:val="004D17BE"/>
    <w:rsid w:val="0054793F"/>
    <w:rsid w:val="00562203"/>
    <w:rsid w:val="00595846"/>
    <w:rsid w:val="005A50AD"/>
    <w:rsid w:val="00654DD6"/>
    <w:rsid w:val="00665BAE"/>
    <w:rsid w:val="0068168D"/>
    <w:rsid w:val="007755E2"/>
    <w:rsid w:val="007E23F0"/>
    <w:rsid w:val="007E7278"/>
    <w:rsid w:val="008206AA"/>
    <w:rsid w:val="00827D88"/>
    <w:rsid w:val="008A116D"/>
    <w:rsid w:val="008C5A47"/>
    <w:rsid w:val="009822DD"/>
    <w:rsid w:val="00992A1A"/>
    <w:rsid w:val="00A11041"/>
    <w:rsid w:val="00A52096"/>
    <w:rsid w:val="00A61B53"/>
    <w:rsid w:val="00A743E8"/>
    <w:rsid w:val="00A9642F"/>
    <w:rsid w:val="00AB1A35"/>
    <w:rsid w:val="00B2311B"/>
    <w:rsid w:val="00B40E08"/>
    <w:rsid w:val="00B63204"/>
    <w:rsid w:val="00B7498A"/>
    <w:rsid w:val="00B83732"/>
    <w:rsid w:val="00BA5911"/>
    <w:rsid w:val="00BE57EC"/>
    <w:rsid w:val="00C217E3"/>
    <w:rsid w:val="00C27031"/>
    <w:rsid w:val="00C5298F"/>
    <w:rsid w:val="00C64802"/>
    <w:rsid w:val="00C845CE"/>
    <w:rsid w:val="00D05BE0"/>
    <w:rsid w:val="00D31482"/>
    <w:rsid w:val="00D3345A"/>
    <w:rsid w:val="00D34F3A"/>
    <w:rsid w:val="00D556FB"/>
    <w:rsid w:val="00D64270"/>
    <w:rsid w:val="00E00524"/>
    <w:rsid w:val="00E1656F"/>
    <w:rsid w:val="00E97F98"/>
    <w:rsid w:val="00ED1776"/>
    <w:rsid w:val="00EF4FE5"/>
    <w:rsid w:val="00F40C12"/>
    <w:rsid w:val="00F66DD9"/>
    <w:rsid w:val="00F821E2"/>
    <w:rsid w:val="00FB0E63"/>
    <w:rsid w:val="00FE377B"/>
    <w:rsid w:val="00FF38FC"/>
    <w:rsid w:val="00FF4D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A9B2A1"/>
  <w15:chartTrackingRefBased/>
  <w15:docId w15:val="{EBC24C83-16AD-FC42-ABE4-E794076923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63204"/>
    <w:pPr>
      <w:keepNext/>
      <w:keepLines/>
      <w:spacing w:before="240" w:line="27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63204"/>
    <w:pPr>
      <w:keepNext/>
      <w:keepLines/>
      <w:spacing w:before="40" w:line="276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9584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95846"/>
  </w:style>
  <w:style w:type="paragraph" w:styleId="Footer">
    <w:name w:val="footer"/>
    <w:basedOn w:val="Normal"/>
    <w:link w:val="FooterChar"/>
    <w:uiPriority w:val="99"/>
    <w:unhideWhenUsed/>
    <w:rsid w:val="0059584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95846"/>
  </w:style>
  <w:style w:type="paragraph" w:customStyle="1" w:styleId="BasicParagraph">
    <w:name w:val="[Basic Paragraph]"/>
    <w:basedOn w:val="Normal"/>
    <w:uiPriority w:val="99"/>
    <w:rsid w:val="00595846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  <w:lang w:val="en-GB"/>
    </w:rPr>
  </w:style>
  <w:style w:type="table" w:styleId="TableGrid">
    <w:name w:val="Table Grid"/>
    <w:basedOn w:val="TableNormal"/>
    <w:uiPriority w:val="59"/>
    <w:rsid w:val="00B7498A"/>
    <w:rPr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B7498A"/>
    <w:pPr>
      <w:spacing w:after="160" w:line="259" w:lineRule="auto"/>
      <w:ind w:left="720"/>
      <w:contextualSpacing/>
    </w:pPr>
    <w:rPr>
      <w:sz w:val="22"/>
      <w:szCs w:val="22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B7498A"/>
    <w:rPr>
      <w:sz w:val="22"/>
      <w:szCs w:val="22"/>
      <w:lang w:val="en-US"/>
    </w:rPr>
  </w:style>
  <w:style w:type="table" w:customStyle="1" w:styleId="TableGrid1">
    <w:name w:val="Table Grid1"/>
    <w:basedOn w:val="TableNormal"/>
    <w:next w:val="TableGrid"/>
    <w:uiPriority w:val="59"/>
    <w:rsid w:val="00D3345A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3345A"/>
    <w:rPr>
      <w:color w:val="0563C1" w:themeColor="hyperlink"/>
      <w:u w:val="single"/>
    </w:rPr>
  </w:style>
  <w:style w:type="paragraph" w:styleId="CommentText">
    <w:name w:val="annotation text"/>
    <w:basedOn w:val="Normal"/>
    <w:link w:val="CommentTextChar"/>
    <w:uiPriority w:val="99"/>
    <w:unhideWhenUsed/>
    <w:rsid w:val="00F821E2"/>
    <w:pPr>
      <w:spacing w:after="200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821E2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B6320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6320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Strong">
    <w:name w:val="Strong"/>
    <w:basedOn w:val="DefaultParagraphFont"/>
    <w:uiPriority w:val="22"/>
    <w:qFormat/>
    <w:rsid w:val="00B63204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B6320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C80EEB84019844B68A9D2CEEB5C9A9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8BC265-9532-417A-A88C-FB558AC97EF2}"/>
      </w:docPartPr>
      <w:docPartBody>
        <w:p w:rsidR="00CB5082" w:rsidRDefault="00853785" w:rsidP="00853785">
          <w:pPr>
            <w:pStyle w:val="C80EEB84019844B68A9D2CEEB5C9A9D5"/>
          </w:pPr>
          <w:r w:rsidRPr="000D735D">
            <w:rPr>
              <w:rStyle w:val="PlaceholderText"/>
            </w:rPr>
            <w:t>Click here to enter a date.</w:t>
          </w:r>
        </w:p>
      </w:docPartBody>
    </w:docPart>
    <w:docPart>
      <w:docPartPr>
        <w:name w:val="8138810A7EE14FCCA8715B0DC63860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A77604-2DB3-477B-BCE2-6BE38AC9205F}"/>
      </w:docPartPr>
      <w:docPartBody>
        <w:p w:rsidR="00CB5082" w:rsidRDefault="00853785" w:rsidP="00853785">
          <w:pPr>
            <w:pStyle w:val="8138810A7EE14FCCA8715B0DC63860B0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5D8C50AD3C85494B8C55685C552271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776AE2-5AB6-48F9-861B-230A24E626B7}"/>
      </w:docPartPr>
      <w:docPartBody>
        <w:p w:rsidR="00CB5082" w:rsidRDefault="00853785" w:rsidP="00853785">
          <w:pPr>
            <w:pStyle w:val="5D8C50AD3C85494B8C55685C552271A4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384A31E6045D42A4A206B6D1622AF7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B46D6C-5BB1-4A6A-BEA2-A5A739614E24}"/>
      </w:docPartPr>
      <w:docPartBody>
        <w:p w:rsidR="00CB5082" w:rsidRDefault="00853785" w:rsidP="00853785">
          <w:pPr>
            <w:pStyle w:val="384A31E6045D42A4A206B6D1622AF743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870EA0534F9046999F9468AAD01CDE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E51786-74D6-419F-994F-7AFE58D07F2B}"/>
      </w:docPartPr>
      <w:docPartBody>
        <w:p w:rsidR="00CB5082" w:rsidRDefault="00853785" w:rsidP="00853785">
          <w:pPr>
            <w:pStyle w:val="870EA0534F9046999F9468AAD01CDE9D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BA2FAA95CC7E40329910391CA185DF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F8B039-7C2C-4185-937B-95F2CB464992}"/>
      </w:docPartPr>
      <w:docPartBody>
        <w:p w:rsidR="00CB5082" w:rsidRDefault="00853785" w:rsidP="00853785">
          <w:pPr>
            <w:pStyle w:val="BA2FAA95CC7E40329910391CA185DF16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6649725511034DDCB56C4BF53FEBD7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3C9C38-D11F-4A7B-B739-CECBC45F520E}"/>
      </w:docPartPr>
      <w:docPartBody>
        <w:p w:rsidR="00CB5082" w:rsidRDefault="00853785" w:rsidP="00853785">
          <w:pPr>
            <w:pStyle w:val="6649725511034DDCB56C4BF53FEBD7C9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CF84A46F216F4E3C9B5643CE38F48D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833CB6-C701-4E3A-822D-EAE6EDE28DE9}"/>
      </w:docPartPr>
      <w:docPartBody>
        <w:p w:rsidR="00CB5082" w:rsidRDefault="00853785" w:rsidP="00853785">
          <w:pPr>
            <w:pStyle w:val="CF84A46F216F4E3C9B5643CE38F48DC2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91F980F6F58449DFA3792242F9AB78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E8295-FBFC-40C2-B7E2-A5730C6F248C}"/>
      </w:docPartPr>
      <w:docPartBody>
        <w:p w:rsidR="00CB5082" w:rsidRDefault="00853785" w:rsidP="00853785">
          <w:pPr>
            <w:pStyle w:val="91F980F6F58449DFA3792242F9AB78F2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E8088501E62F48F6B37A86104D64A1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284B56-7992-4593-AEE7-19C051274764}"/>
      </w:docPartPr>
      <w:docPartBody>
        <w:p w:rsidR="00CB5082" w:rsidRDefault="00853785" w:rsidP="00853785">
          <w:pPr>
            <w:pStyle w:val="E8088501E62F48F6B37A86104D64A14F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B5E54DFDD5434A1FB2B7F2BF2C28A6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7BBEB2-382D-4993-86E8-AD9BE5FFB314}"/>
      </w:docPartPr>
      <w:docPartBody>
        <w:p w:rsidR="00CB5082" w:rsidRDefault="00853785" w:rsidP="00853785">
          <w:pPr>
            <w:pStyle w:val="B5E54DFDD5434A1FB2B7F2BF2C28A671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DB672E99E2CF45D2B5B92EB7796E48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215DB5-21EE-41D1-B181-0E0AC4B17886}"/>
      </w:docPartPr>
      <w:docPartBody>
        <w:p w:rsidR="00CB5082" w:rsidRDefault="00853785" w:rsidP="00853785">
          <w:pPr>
            <w:pStyle w:val="DB672E99E2CF45D2B5B92EB7796E48E4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433C48470E4D404C9B327F6DD7472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0FD05D-49A9-40E0-B5D0-F244AAD74EDD}"/>
      </w:docPartPr>
      <w:docPartBody>
        <w:p w:rsidR="00CB5082" w:rsidRDefault="00853785" w:rsidP="00853785">
          <w:pPr>
            <w:pStyle w:val="433C48470E4D404C9B327F6DD7472158"/>
          </w:pPr>
          <w:r w:rsidRPr="000D735D">
            <w:rPr>
              <w:rStyle w:val="PlaceholderText"/>
            </w:rPr>
            <w:t>Click here to enter a date.</w:t>
          </w:r>
        </w:p>
      </w:docPartBody>
    </w:docPart>
    <w:docPart>
      <w:docPartPr>
        <w:name w:val="55C8D0361A144FAABD08DB9044393C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D7EEC8-FDD7-4096-80E2-B2FAF7F91619}"/>
      </w:docPartPr>
      <w:docPartBody>
        <w:p w:rsidR="00CB5082" w:rsidRDefault="00853785" w:rsidP="00853785">
          <w:pPr>
            <w:pStyle w:val="55C8D0361A144FAABD08DB9044393C71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BD24A8C0C5084CA5B663186BCDF547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0035CB-6647-4782-B6B0-C861CF3AE226}"/>
      </w:docPartPr>
      <w:docPartBody>
        <w:p w:rsidR="00CB5082" w:rsidRDefault="00853785" w:rsidP="00853785">
          <w:pPr>
            <w:pStyle w:val="BD24A8C0C5084CA5B663186BCDF547B1"/>
          </w:pPr>
          <w:r w:rsidRPr="000D735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23EED"/>
    <w:rsid w:val="00086C58"/>
    <w:rsid w:val="0011230C"/>
    <w:rsid w:val="002A10AE"/>
    <w:rsid w:val="004E68F5"/>
    <w:rsid w:val="00723EED"/>
    <w:rsid w:val="00792AD4"/>
    <w:rsid w:val="007F26DB"/>
    <w:rsid w:val="00853785"/>
    <w:rsid w:val="00A801A6"/>
    <w:rsid w:val="00CB5082"/>
    <w:rsid w:val="00D757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53785"/>
    <w:rPr>
      <w:color w:val="808080"/>
    </w:rPr>
  </w:style>
  <w:style w:type="paragraph" w:customStyle="1" w:styleId="8AF8E096623F46EE9F656CB9E0AA24E8">
    <w:name w:val="8AF8E096623F46EE9F656CB9E0AA24E8"/>
    <w:rsid w:val="00723EED"/>
  </w:style>
  <w:style w:type="paragraph" w:customStyle="1" w:styleId="03850569BD4648E5868AE3A88B5EADBC">
    <w:name w:val="03850569BD4648E5868AE3A88B5EADBC"/>
    <w:rsid w:val="00723EED"/>
  </w:style>
  <w:style w:type="paragraph" w:customStyle="1" w:styleId="2B7E367FD6074DB689C0F8C2A305359F">
    <w:name w:val="2B7E367FD6074DB689C0F8C2A305359F"/>
    <w:rsid w:val="00723EED"/>
  </w:style>
  <w:style w:type="paragraph" w:customStyle="1" w:styleId="E51C590076FB4D40BF6E91F37C969F90">
    <w:name w:val="E51C590076FB4D40BF6E91F37C969F90"/>
    <w:rsid w:val="00723EED"/>
  </w:style>
  <w:style w:type="paragraph" w:customStyle="1" w:styleId="6DEB6EB544EB494F8040420C3A9E727B">
    <w:name w:val="6DEB6EB544EB494F8040420C3A9E727B"/>
    <w:rsid w:val="00723EED"/>
  </w:style>
  <w:style w:type="paragraph" w:customStyle="1" w:styleId="D0E1DC3A82064CDEBF1B464F42343254">
    <w:name w:val="D0E1DC3A82064CDEBF1B464F42343254"/>
    <w:rsid w:val="00723EED"/>
  </w:style>
  <w:style w:type="paragraph" w:customStyle="1" w:styleId="9F5981AF49284A86918A17D75AAE5B77">
    <w:name w:val="9F5981AF49284A86918A17D75AAE5B77"/>
    <w:rsid w:val="00723EED"/>
  </w:style>
  <w:style w:type="paragraph" w:customStyle="1" w:styleId="5F2984AC0E074508BAA52D7CED07B76A">
    <w:name w:val="5F2984AC0E074508BAA52D7CED07B76A"/>
    <w:rsid w:val="00723EED"/>
  </w:style>
  <w:style w:type="paragraph" w:customStyle="1" w:styleId="7832BA718C5041A3812D9C004F979B15">
    <w:name w:val="7832BA718C5041A3812D9C004F979B15"/>
    <w:rsid w:val="00723EED"/>
  </w:style>
  <w:style w:type="paragraph" w:customStyle="1" w:styleId="ADDDF24AF8944559B5987EB6FACCD3E8">
    <w:name w:val="ADDDF24AF8944559B5987EB6FACCD3E8"/>
    <w:rsid w:val="00723EED"/>
  </w:style>
  <w:style w:type="paragraph" w:customStyle="1" w:styleId="2746F6B7DD2C45D1A21655C988E3669B">
    <w:name w:val="2746F6B7DD2C45D1A21655C988E3669B"/>
    <w:rsid w:val="00723EED"/>
  </w:style>
  <w:style w:type="paragraph" w:customStyle="1" w:styleId="F46BF47C49EE409585D307955209B2C2">
    <w:name w:val="F46BF47C49EE409585D307955209B2C2"/>
    <w:rsid w:val="00723EED"/>
  </w:style>
  <w:style w:type="paragraph" w:customStyle="1" w:styleId="ABFF4DCCC5B04B609BBB2F5F6F4B464A">
    <w:name w:val="ABFF4DCCC5B04B609BBB2F5F6F4B464A"/>
    <w:rsid w:val="00723EED"/>
  </w:style>
  <w:style w:type="paragraph" w:customStyle="1" w:styleId="5BE53C43ED3446B2AB8301DDF2BB2397">
    <w:name w:val="5BE53C43ED3446B2AB8301DDF2BB2397"/>
    <w:rsid w:val="00723EED"/>
  </w:style>
  <w:style w:type="paragraph" w:customStyle="1" w:styleId="C8FDA6C199DD4936AB30DDB26E4E0CD0">
    <w:name w:val="C8FDA6C199DD4936AB30DDB26E4E0CD0"/>
    <w:rsid w:val="00723EED"/>
  </w:style>
  <w:style w:type="paragraph" w:customStyle="1" w:styleId="D3C5FCC372994F829E3D95F305863C0F">
    <w:name w:val="D3C5FCC372994F829E3D95F305863C0F"/>
    <w:rsid w:val="00723EED"/>
  </w:style>
  <w:style w:type="paragraph" w:customStyle="1" w:styleId="0819C6533E014A1EBEB081CC0E6B7B24">
    <w:name w:val="0819C6533E014A1EBEB081CC0E6B7B24"/>
    <w:rsid w:val="00723EED"/>
  </w:style>
  <w:style w:type="paragraph" w:customStyle="1" w:styleId="916BF8805AA94D1F8D2751720BF51900">
    <w:name w:val="916BF8805AA94D1F8D2751720BF51900"/>
    <w:rsid w:val="00723EED"/>
  </w:style>
  <w:style w:type="paragraph" w:customStyle="1" w:styleId="14BE73663AD544C98A017D46A538EB50">
    <w:name w:val="14BE73663AD544C98A017D46A538EB50"/>
    <w:rsid w:val="00723EED"/>
  </w:style>
  <w:style w:type="paragraph" w:customStyle="1" w:styleId="8EC39BCB381C47979BCA94D1107F0F54">
    <w:name w:val="8EC39BCB381C47979BCA94D1107F0F54"/>
    <w:rsid w:val="00723EED"/>
  </w:style>
  <w:style w:type="paragraph" w:customStyle="1" w:styleId="F27B63C33C8F464A852182427C4AD414">
    <w:name w:val="F27B63C33C8F464A852182427C4AD414"/>
    <w:rsid w:val="00723EED"/>
  </w:style>
  <w:style w:type="paragraph" w:customStyle="1" w:styleId="FD5C973FFFED4FFD9551F19794FCC933">
    <w:name w:val="FD5C973FFFED4FFD9551F19794FCC933"/>
    <w:rsid w:val="00723EED"/>
  </w:style>
  <w:style w:type="paragraph" w:customStyle="1" w:styleId="B8A1D4DB4CCB49978A4CB3AA6DE2ED98">
    <w:name w:val="B8A1D4DB4CCB49978A4CB3AA6DE2ED98"/>
    <w:rsid w:val="00723EED"/>
  </w:style>
  <w:style w:type="paragraph" w:customStyle="1" w:styleId="12F55B58A66846D79EA87AA86A6F3D13">
    <w:name w:val="12F55B58A66846D79EA87AA86A6F3D13"/>
    <w:rsid w:val="00723EED"/>
  </w:style>
  <w:style w:type="paragraph" w:customStyle="1" w:styleId="94F52465DAB3405A8A281FFA4D1D6516">
    <w:name w:val="94F52465DAB3405A8A281FFA4D1D6516"/>
    <w:rsid w:val="00723EED"/>
  </w:style>
  <w:style w:type="paragraph" w:customStyle="1" w:styleId="6D556F5962B44353B1D5280FDF7F8F4D">
    <w:name w:val="6D556F5962B44353B1D5280FDF7F8F4D"/>
    <w:rsid w:val="00723EED"/>
  </w:style>
  <w:style w:type="paragraph" w:customStyle="1" w:styleId="C7789599E5CE4790A6D70AD2660081CC">
    <w:name w:val="C7789599E5CE4790A6D70AD2660081CC"/>
    <w:rsid w:val="00723EED"/>
  </w:style>
  <w:style w:type="paragraph" w:customStyle="1" w:styleId="FF66BACC05BF49EDA464929E3977010D">
    <w:name w:val="FF66BACC05BF49EDA464929E3977010D"/>
    <w:rsid w:val="00723EED"/>
  </w:style>
  <w:style w:type="paragraph" w:customStyle="1" w:styleId="BC934BF63E1E47C8874894E07CF1A99B">
    <w:name w:val="BC934BF63E1E47C8874894E07CF1A99B"/>
    <w:rsid w:val="00853785"/>
  </w:style>
  <w:style w:type="paragraph" w:customStyle="1" w:styleId="231ECA3442344D80AE0FBA0D24CCD376">
    <w:name w:val="231ECA3442344D80AE0FBA0D24CCD376"/>
    <w:rsid w:val="00853785"/>
  </w:style>
  <w:style w:type="paragraph" w:customStyle="1" w:styleId="2319CAC24C784D6BA5F08225ED0DCD59">
    <w:name w:val="2319CAC24C784D6BA5F08225ED0DCD59"/>
    <w:rsid w:val="00853785"/>
  </w:style>
  <w:style w:type="paragraph" w:customStyle="1" w:styleId="FBE5DD317AA245CEB7346149976043C4">
    <w:name w:val="FBE5DD317AA245CEB7346149976043C4"/>
    <w:rsid w:val="00853785"/>
  </w:style>
  <w:style w:type="paragraph" w:customStyle="1" w:styleId="1CCEA57181744E9DB5575429DB0494F8">
    <w:name w:val="1CCEA57181744E9DB5575429DB0494F8"/>
    <w:rsid w:val="00853785"/>
  </w:style>
  <w:style w:type="paragraph" w:customStyle="1" w:styleId="3543CA1C80E044F3B5E1A5150FC5A250">
    <w:name w:val="3543CA1C80E044F3B5E1A5150FC5A250"/>
    <w:rsid w:val="00853785"/>
  </w:style>
  <w:style w:type="paragraph" w:customStyle="1" w:styleId="98ED84268C984020A6C78B1C21444DEA">
    <w:name w:val="98ED84268C984020A6C78B1C21444DEA"/>
    <w:rsid w:val="00853785"/>
  </w:style>
  <w:style w:type="paragraph" w:customStyle="1" w:styleId="A419825F501E4D679B223DED82E018EB">
    <w:name w:val="A419825F501E4D679B223DED82E018EB"/>
    <w:rsid w:val="00853785"/>
  </w:style>
  <w:style w:type="paragraph" w:customStyle="1" w:styleId="644436F3EEB546DFB7B02B1AE41BEB10">
    <w:name w:val="644436F3EEB546DFB7B02B1AE41BEB10"/>
    <w:rsid w:val="00853785"/>
  </w:style>
  <w:style w:type="paragraph" w:customStyle="1" w:styleId="2C67427C15BF452F8286ACCD2411A663">
    <w:name w:val="2C67427C15BF452F8286ACCD2411A663"/>
    <w:rsid w:val="00853785"/>
  </w:style>
  <w:style w:type="paragraph" w:customStyle="1" w:styleId="150F5F2827E54A949808A55392D96A32">
    <w:name w:val="150F5F2827E54A949808A55392D96A32"/>
    <w:rsid w:val="00853785"/>
  </w:style>
  <w:style w:type="paragraph" w:customStyle="1" w:styleId="4238A635DA1144BFBBB060A24689E221">
    <w:name w:val="4238A635DA1144BFBBB060A24689E221"/>
    <w:rsid w:val="00853785"/>
  </w:style>
  <w:style w:type="paragraph" w:customStyle="1" w:styleId="086FA5A74EE6474385474C57F30627C0">
    <w:name w:val="086FA5A74EE6474385474C57F30627C0"/>
    <w:rsid w:val="00853785"/>
  </w:style>
  <w:style w:type="paragraph" w:customStyle="1" w:styleId="D6ADB83D4C36421ABBF02C43532066E9">
    <w:name w:val="D6ADB83D4C36421ABBF02C43532066E9"/>
    <w:rsid w:val="00853785"/>
  </w:style>
  <w:style w:type="paragraph" w:customStyle="1" w:styleId="F8D3D15F620A415CB8D1B70D86F4D26D">
    <w:name w:val="F8D3D15F620A415CB8D1B70D86F4D26D"/>
    <w:rsid w:val="00853785"/>
  </w:style>
  <w:style w:type="paragraph" w:customStyle="1" w:styleId="9D0C3C8C1F2643BBAC89952D7E7DA496">
    <w:name w:val="9D0C3C8C1F2643BBAC89952D7E7DA496"/>
    <w:rsid w:val="00853785"/>
  </w:style>
  <w:style w:type="paragraph" w:customStyle="1" w:styleId="D9095107438C45B9A95E96935D56CBAC">
    <w:name w:val="D9095107438C45B9A95E96935D56CBAC"/>
    <w:rsid w:val="00853785"/>
  </w:style>
  <w:style w:type="paragraph" w:customStyle="1" w:styleId="40385DFBAF7744069CDE507520EAA258">
    <w:name w:val="40385DFBAF7744069CDE507520EAA258"/>
    <w:rsid w:val="00853785"/>
  </w:style>
  <w:style w:type="paragraph" w:customStyle="1" w:styleId="E81DF27722F445D68D270C32EE561EF7">
    <w:name w:val="E81DF27722F445D68D270C32EE561EF7"/>
    <w:rsid w:val="00853785"/>
  </w:style>
  <w:style w:type="paragraph" w:customStyle="1" w:styleId="24446E261B6546E09322CEF8E29FD6B1">
    <w:name w:val="24446E261B6546E09322CEF8E29FD6B1"/>
    <w:rsid w:val="00853785"/>
  </w:style>
  <w:style w:type="paragraph" w:customStyle="1" w:styleId="46DE9037622D4E8484FBA9C8F9C90097">
    <w:name w:val="46DE9037622D4E8484FBA9C8F9C90097"/>
    <w:rsid w:val="00853785"/>
  </w:style>
  <w:style w:type="paragraph" w:customStyle="1" w:styleId="DFB74EC4DD4641029F4C0A7011D50471">
    <w:name w:val="DFB74EC4DD4641029F4C0A7011D50471"/>
    <w:rsid w:val="00853785"/>
  </w:style>
  <w:style w:type="paragraph" w:customStyle="1" w:styleId="B9B6775929024C30AFBCCFC173876511">
    <w:name w:val="B9B6775929024C30AFBCCFC173876511"/>
    <w:rsid w:val="00853785"/>
  </w:style>
  <w:style w:type="paragraph" w:customStyle="1" w:styleId="3A151596309C4526AD1E29A9AF0F7AE6">
    <w:name w:val="3A151596309C4526AD1E29A9AF0F7AE6"/>
    <w:rsid w:val="00853785"/>
  </w:style>
  <w:style w:type="paragraph" w:customStyle="1" w:styleId="3B6957564BB445168BA2154168572A2D">
    <w:name w:val="3B6957564BB445168BA2154168572A2D"/>
    <w:rsid w:val="00853785"/>
  </w:style>
  <w:style w:type="paragraph" w:customStyle="1" w:styleId="50C9176F4A6A4D3991DF253F58802462">
    <w:name w:val="50C9176F4A6A4D3991DF253F58802462"/>
    <w:rsid w:val="00853785"/>
  </w:style>
  <w:style w:type="paragraph" w:customStyle="1" w:styleId="B4F54FA5E29E4A4898F04B5C6F486AD7">
    <w:name w:val="B4F54FA5E29E4A4898F04B5C6F486AD7"/>
    <w:rsid w:val="00853785"/>
  </w:style>
  <w:style w:type="paragraph" w:customStyle="1" w:styleId="22BB6DC2B9524F718719C04979552A6F">
    <w:name w:val="22BB6DC2B9524F718719C04979552A6F"/>
    <w:rsid w:val="00853785"/>
  </w:style>
  <w:style w:type="paragraph" w:customStyle="1" w:styleId="F655C70ECD0D4B6A88718E8B8B2EFD6B">
    <w:name w:val="F655C70ECD0D4B6A88718E8B8B2EFD6B"/>
    <w:rsid w:val="00853785"/>
  </w:style>
  <w:style w:type="paragraph" w:customStyle="1" w:styleId="75C74D4F9B10407693C3CE4ECF6C6DA9">
    <w:name w:val="75C74D4F9B10407693C3CE4ECF6C6DA9"/>
    <w:rsid w:val="00853785"/>
  </w:style>
  <w:style w:type="paragraph" w:customStyle="1" w:styleId="E673199A441B48F9BA20218D380447B9">
    <w:name w:val="E673199A441B48F9BA20218D380447B9"/>
    <w:rsid w:val="00853785"/>
  </w:style>
  <w:style w:type="paragraph" w:customStyle="1" w:styleId="464A7AA0C8B84734A90BA2230367AD78">
    <w:name w:val="464A7AA0C8B84734A90BA2230367AD78"/>
    <w:rsid w:val="00853785"/>
  </w:style>
  <w:style w:type="paragraph" w:customStyle="1" w:styleId="2E7D0A98B6914CC2905396D560502C4C">
    <w:name w:val="2E7D0A98B6914CC2905396D560502C4C"/>
    <w:rsid w:val="00853785"/>
  </w:style>
  <w:style w:type="paragraph" w:customStyle="1" w:styleId="C256269F6E054DE4A35E500809B85600">
    <w:name w:val="C256269F6E054DE4A35E500809B85600"/>
    <w:rsid w:val="00853785"/>
  </w:style>
  <w:style w:type="paragraph" w:customStyle="1" w:styleId="A13B4DFA88B74FB89CE16423CA74D20F">
    <w:name w:val="A13B4DFA88B74FB89CE16423CA74D20F"/>
    <w:rsid w:val="00853785"/>
  </w:style>
  <w:style w:type="paragraph" w:customStyle="1" w:styleId="575C111F00344E2CA10C114AC1EE07A2">
    <w:name w:val="575C111F00344E2CA10C114AC1EE07A2"/>
    <w:rsid w:val="00853785"/>
  </w:style>
  <w:style w:type="paragraph" w:customStyle="1" w:styleId="B02DCD7B265946AB98AE57A616B76E83">
    <w:name w:val="B02DCD7B265946AB98AE57A616B76E83"/>
    <w:rsid w:val="00853785"/>
  </w:style>
  <w:style w:type="paragraph" w:customStyle="1" w:styleId="982E62D37D78428BBDAC2C2BD5E8433A">
    <w:name w:val="982E62D37D78428BBDAC2C2BD5E8433A"/>
    <w:rsid w:val="00853785"/>
  </w:style>
  <w:style w:type="paragraph" w:customStyle="1" w:styleId="FE6C6A1F415C4E87A86CD9AFE5FB9321">
    <w:name w:val="FE6C6A1F415C4E87A86CD9AFE5FB9321"/>
    <w:rsid w:val="00853785"/>
  </w:style>
  <w:style w:type="paragraph" w:customStyle="1" w:styleId="D3363ACC2D9141B4BE27B719829E0F81">
    <w:name w:val="D3363ACC2D9141B4BE27B719829E0F81"/>
    <w:rsid w:val="00853785"/>
  </w:style>
  <w:style w:type="paragraph" w:customStyle="1" w:styleId="44DA41DED0314F19B1B6D75FE72E537A">
    <w:name w:val="44DA41DED0314F19B1B6D75FE72E537A"/>
    <w:rsid w:val="00853785"/>
  </w:style>
  <w:style w:type="paragraph" w:customStyle="1" w:styleId="A436D27406A9489092C905CD78B0E9AC">
    <w:name w:val="A436D27406A9489092C905CD78B0E9AC"/>
    <w:rsid w:val="00853785"/>
  </w:style>
  <w:style w:type="paragraph" w:customStyle="1" w:styleId="FCC027B11BB54474B91B42C4BAA00B68">
    <w:name w:val="FCC027B11BB54474B91B42C4BAA00B68"/>
    <w:rsid w:val="00853785"/>
  </w:style>
  <w:style w:type="paragraph" w:customStyle="1" w:styleId="96E7E3D15873412FBEE10861B8D206DF">
    <w:name w:val="96E7E3D15873412FBEE10861B8D206DF"/>
    <w:rsid w:val="00853785"/>
  </w:style>
  <w:style w:type="paragraph" w:customStyle="1" w:styleId="2D596480C55E47B28C215242EC75A6E3">
    <w:name w:val="2D596480C55E47B28C215242EC75A6E3"/>
    <w:rsid w:val="00853785"/>
  </w:style>
  <w:style w:type="paragraph" w:customStyle="1" w:styleId="EDBE9A635CEF49EEAC29B5CD84F0967B">
    <w:name w:val="EDBE9A635CEF49EEAC29B5CD84F0967B"/>
    <w:rsid w:val="00853785"/>
  </w:style>
  <w:style w:type="paragraph" w:customStyle="1" w:styleId="6BE407356667496888AFB8B4CFDCA3CA">
    <w:name w:val="6BE407356667496888AFB8B4CFDCA3CA"/>
    <w:rsid w:val="00853785"/>
  </w:style>
  <w:style w:type="paragraph" w:customStyle="1" w:styleId="CA0872AEB1BF45E98AD861D6B22925A3">
    <w:name w:val="CA0872AEB1BF45E98AD861D6B22925A3"/>
    <w:rsid w:val="00853785"/>
  </w:style>
  <w:style w:type="paragraph" w:customStyle="1" w:styleId="64A88CA9F7E546C49590B9F5E8557A89">
    <w:name w:val="64A88CA9F7E546C49590B9F5E8557A89"/>
    <w:rsid w:val="00853785"/>
  </w:style>
  <w:style w:type="paragraph" w:customStyle="1" w:styleId="62969C2527C34511998DC880CB490F5D">
    <w:name w:val="62969C2527C34511998DC880CB490F5D"/>
    <w:rsid w:val="00853785"/>
  </w:style>
  <w:style w:type="paragraph" w:customStyle="1" w:styleId="C9BA099A1A264955B9B0CF9F4E638385">
    <w:name w:val="C9BA099A1A264955B9B0CF9F4E638385"/>
    <w:rsid w:val="00853785"/>
  </w:style>
  <w:style w:type="paragraph" w:customStyle="1" w:styleId="CFBE263A65804C37AC37426896F7244F">
    <w:name w:val="CFBE263A65804C37AC37426896F7244F"/>
    <w:rsid w:val="00853785"/>
  </w:style>
  <w:style w:type="paragraph" w:customStyle="1" w:styleId="83EF463F17CD46C0B97DD7BDC2B7E970">
    <w:name w:val="83EF463F17CD46C0B97DD7BDC2B7E970"/>
    <w:rsid w:val="00853785"/>
  </w:style>
  <w:style w:type="paragraph" w:customStyle="1" w:styleId="4976825A07EC4EE0A78241101CFD835F">
    <w:name w:val="4976825A07EC4EE0A78241101CFD835F"/>
    <w:rsid w:val="00853785"/>
  </w:style>
  <w:style w:type="paragraph" w:customStyle="1" w:styleId="50C9A4198264442EAC72C541E63B7269">
    <w:name w:val="50C9A4198264442EAC72C541E63B7269"/>
    <w:rsid w:val="00853785"/>
  </w:style>
  <w:style w:type="paragraph" w:customStyle="1" w:styleId="136BBC205E9F4C0A85CA34513E7EE5BA">
    <w:name w:val="136BBC205E9F4C0A85CA34513E7EE5BA"/>
    <w:rsid w:val="00853785"/>
  </w:style>
  <w:style w:type="paragraph" w:customStyle="1" w:styleId="E80D5BFE977B48BBB7DBED9A8D43A946">
    <w:name w:val="E80D5BFE977B48BBB7DBED9A8D43A946"/>
    <w:rsid w:val="00853785"/>
  </w:style>
  <w:style w:type="paragraph" w:customStyle="1" w:styleId="9ACAF21B4CC64D6BAFFF29C2277E91B9">
    <w:name w:val="9ACAF21B4CC64D6BAFFF29C2277E91B9"/>
    <w:rsid w:val="00853785"/>
  </w:style>
  <w:style w:type="paragraph" w:customStyle="1" w:styleId="0EC486A266F54EBFB913A9C124EC4125">
    <w:name w:val="0EC486A266F54EBFB913A9C124EC4125"/>
    <w:rsid w:val="00853785"/>
  </w:style>
  <w:style w:type="paragraph" w:customStyle="1" w:styleId="11C84F9E98B24427B6D326BE83CAF4D4">
    <w:name w:val="11C84F9E98B24427B6D326BE83CAF4D4"/>
    <w:rsid w:val="00853785"/>
  </w:style>
  <w:style w:type="paragraph" w:customStyle="1" w:styleId="47A34C00BE294D5492DE4DC6F090735A">
    <w:name w:val="47A34C00BE294D5492DE4DC6F090735A"/>
    <w:rsid w:val="00853785"/>
  </w:style>
  <w:style w:type="paragraph" w:customStyle="1" w:styleId="F069F1D888084C94AA6ACB3A92229476">
    <w:name w:val="F069F1D888084C94AA6ACB3A92229476"/>
    <w:rsid w:val="00853785"/>
  </w:style>
  <w:style w:type="paragraph" w:customStyle="1" w:styleId="79760B8659A54FAD9D2DC221460B7843">
    <w:name w:val="79760B8659A54FAD9D2DC221460B7843"/>
    <w:rsid w:val="00853785"/>
  </w:style>
  <w:style w:type="paragraph" w:customStyle="1" w:styleId="CDB666FD1CE5412DA851617BF9132565">
    <w:name w:val="CDB666FD1CE5412DA851617BF9132565"/>
    <w:rsid w:val="00853785"/>
  </w:style>
  <w:style w:type="paragraph" w:customStyle="1" w:styleId="416CE9D9D92844A88C6AA70404387E63">
    <w:name w:val="416CE9D9D92844A88C6AA70404387E63"/>
    <w:rsid w:val="00853785"/>
  </w:style>
  <w:style w:type="paragraph" w:customStyle="1" w:styleId="6F78AC9265DD4942BE32A2341A4F5933">
    <w:name w:val="6F78AC9265DD4942BE32A2341A4F5933"/>
    <w:rsid w:val="00853785"/>
  </w:style>
  <w:style w:type="paragraph" w:customStyle="1" w:styleId="A2668A69A2114681ACC67E7998178A5C">
    <w:name w:val="A2668A69A2114681ACC67E7998178A5C"/>
    <w:rsid w:val="00853785"/>
  </w:style>
  <w:style w:type="paragraph" w:customStyle="1" w:styleId="39E3BAF66A44468ABECB5399BA71E1EA">
    <w:name w:val="39E3BAF66A44468ABECB5399BA71E1EA"/>
    <w:rsid w:val="00853785"/>
  </w:style>
  <w:style w:type="paragraph" w:customStyle="1" w:styleId="C706B4E34E214092B9D9509854471C54">
    <w:name w:val="C706B4E34E214092B9D9509854471C54"/>
    <w:rsid w:val="00853785"/>
  </w:style>
  <w:style w:type="paragraph" w:customStyle="1" w:styleId="C80EEB84019844B68A9D2CEEB5C9A9D5">
    <w:name w:val="C80EEB84019844B68A9D2CEEB5C9A9D5"/>
    <w:rsid w:val="00853785"/>
  </w:style>
  <w:style w:type="paragraph" w:customStyle="1" w:styleId="8138810A7EE14FCCA8715B0DC63860B0">
    <w:name w:val="8138810A7EE14FCCA8715B0DC63860B0"/>
    <w:rsid w:val="00853785"/>
  </w:style>
  <w:style w:type="paragraph" w:customStyle="1" w:styleId="5D8C50AD3C85494B8C55685C552271A4">
    <w:name w:val="5D8C50AD3C85494B8C55685C552271A4"/>
    <w:rsid w:val="00853785"/>
  </w:style>
  <w:style w:type="paragraph" w:customStyle="1" w:styleId="384A31E6045D42A4A206B6D1622AF743">
    <w:name w:val="384A31E6045D42A4A206B6D1622AF743"/>
    <w:rsid w:val="00853785"/>
  </w:style>
  <w:style w:type="paragraph" w:customStyle="1" w:styleId="870EA0534F9046999F9468AAD01CDE9D">
    <w:name w:val="870EA0534F9046999F9468AAD01CDE9D"/>
    <w:rsid w:val="00853785"/>
  </w:style>
  <w:style w:type="paragraph" w:customStyle="1" w:styleId="BA2FAA95CC7E40329910391CA185DF16">
    <w:name w:val="BA2FAA95CC7E40329910391CA185DF16"/>
    <w:rsid w:val="00853785"/>
  </w:style>
  <w:style w:type="paragraph" w:customStyle="1" w:styleId="6649725511034DDCB56C4BF53FEBD7C9">
    <w:name w:val="6649725511034DDCB56C4BF53FEBD7C9"/>
    <w:rsid w:val="00853785"/>
  </w:style>
  <w:style w:type="paragraph" w:customStyle="1" w:styleId="CF84A46F216F4E3C9B5643CE38F48DC2">
    <w:name w:val="CF84A46F216F4E3C9B5643CE38F48DC2"/>
    <w:rsid w:val="00853785"/>
  </w:style>
  <w:style w:type="paragraph" w:customStyle="1" w:styleId="91F980F6F58449DFA3792242F9AB78F2">
    <w:name w:val="91F980F6F58449DFA3792242F9AB78F2"/>
    <w:rsid w:val="00853785"/>
  </w:style>
  <w:style w:type="paragraph" w:customStyle="1" w:styleId="E8088501E62F48F6B37A86104D64A14F">
    <w:name w:val="E8088501E62F48F6B37A86104D64A14F"/>
    <w:rsid w:val="00853785"/>
  </w:style>
  <w:style w:type="paragraph" w:customStyle="1" w:styleId="B5E54DFDD5434A1FB2B7F2BF2C28A671">
    <w:name w:val="B5E54DFDD5434A1FB2B7F2BF2C28A671"/>
    <w:rsid w:val="00853785"/>
  </w:style>
  <w:style w:type="paragraph" w:customStyle="1" w:styleId="DB672E99E2CF45D2B5B92EB7796E48E4">
    <w:name w:val="DB672E99E2CF45D2B5B92EB7796E48E4"/>
    <w:rsid w:val="00853785"/>
  </w:style>
  <w:style w:type="paragraph" w:customStyle="1" w:styleId="433C48470E4D404C9B327F6DD7472158">
    <w:name w:val="433C48470E4D404C9B327F6DD7472158"/>
    <w:rsid w:val="00853785"/>
  </w:style>
  <w:style w:type="paragraph" w:customStyle="1" w:styleId="55C8D0361A144FAABD08DB9044393C71">
    <w:name w:val="55C8D0361A144FAABD08DB9044393C71"/>
    <w:rsid w:val="00853785"/>
  </w:style>
  <w:style w:type="paragraph" w:customStyle="1" w:styleId="BD24A8C0C5084CA5B663186BCDF547B1">
    <w:name w:val="BD24A8C0C5084CA5B663186BCDF547B1"/>
    <w:rsid w:val="0085378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8</TotalTime>
  <Pages>2</Pages>
  <Words>214</Words>
  <Characters>122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lvin Naidu</dc:creator>
  <cp:keywords/>
  <dc:description/>
  <cp:lastModifiedBy>Saleshni Kumar</cp:lastModifiedBy>
  <cp:revision>9</cp:revision>
  <dcterms:created xsi:type="dcterms:W3CDTF">2022-08-10T11:05:00Z</dcterms:created>
  <dcterms:modified xsi:type="dcterms:W3CDTF">2022-08-17T01:06:00Z</dcterms:modified>
</cp:coreProperties>
</file>